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2F6F52" w14:textId="77777777" w:rsidR="00FC1AE5" w:rsidRPr="004F1B5F" w:rsidRDefault="00000000">
      <w:pPr>
        <w:pStyle w:val="a4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Macaca Data Summary 2024</w:t>
      </w:r>
    </w:p>
    <w:p w14:paraId="0CCE8731" w14:textId="77777777" w:rsidR="00FC1AE5" w:rsidRPr="004F1B5F" w:rsidRDefault="00000000">
      <w:pPr>
        <w:pStyle w:val="a6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2024-10-30</w:t>
      </w:r>
    </w:p>
    <w:p w14:paraId="6A251394" w14:textId="3B2F1CA0" w:rsidR="00FC1AE5" w:rsidRPr="004F1B5F" w:rsidRDefault="00FC1AE5">
      <w:pPr>
        <w:rPr>
          <w:rFonts w:ascii="微軟正黑體" w:eastAsia="微軟正黑體" w:hAnsi="微軟正黑體"/>
        </w:rPr>
      </w:pPr>
    </w:p>
    <w:p w14:paraId="2B6CF81F" w14:textId="77777777" w:rsidR="00FC1AE5" w:rsidRPr="004F1B5F" w:rsidRDefault="00000000">
      <w:pPr>
        <w:pStyle w:val="FirstParagraph"/>
        <w:rPr>
          <w:rFonts w:ascii="微軟正黑體" w:eastAsia="微軟正黑體" w:hAnsi="微軟正黑體"/>
          <w:b/>
          <w:bCs/>
          <w:sz w:val="32"/>
          <w:szCs w:val="32"/>
        </w:rPr>
      </w:pPr>
      <w:r w:rsidRPr="004F1B5F">
        <w:rPr>
          <w:rFonts w:ascii="微軟正黑體" w:eastAsia="微軟正黑體" w:hAnsi="微軟正黑體"/>
          <w:b/>
          <w:bCs/>
          <w:sz w:val="32"/>
          <w:szCs w:val="32"/>
        </w:rPr>
        <w:t>資料統整</w:t>
      </w:r>
    </w:p>
    <w:p w14:paraId="0E77918F" w14:textId="77777777" w:rsidR="00FC1AE5" w:rsidRPr="004F1B5F" w:rsidRDefault="00000000">
      <w:pPr>
        <w:pStyle w:val="3"/>
        <w:rPr>
          <w:rFonts w:ascii="微軟正黑體" w:eastAsia="微軟正黑體" w:hAnsi="微軟正黑體"/>
        </w:rPr>
      </w:pPr>
      <w:bookmarkStart w:id="0" w:name="part-1-最初的資料"/>
      <w:r w:rsidRPr="004F1B5F">
        <w:rPr>
          <w:rFonts w:ascii="微軟正黑體" w:eastAsia="微軟正黑體" w:hAnsi="微軟正黑體"/>
        </w:rPr>
        <w:t>Part 1 最初的資料</w:t>
      </w:r>
    </w:p>
    <w:p w14:paraId="1C17DBB1" w14:textId="77777777" w:rsidR="00FC1AE5" w:rsidRPr="004F1B5F" w:rsidRDefault="00000000">
      <w:pPr>
        <w:pStyle w:val="SourceCode"/>
        <w:rPr>
          <w:rFonts w:ascii="微軟正黑體" w:eastAsia="微軟正黑體" w:hAnsi="微軟正黑體"/>
        </w:rPr>
      </w:pPr>
      <w:r w:rsidRPr="004F1B5F">
        <w:rPr>
          <w:rStyle w:val="VerbatimChar"/>
          <w:rFonts w:ascii="微軟正黑體" w:eastAsia="微軟正黑體" w:hAnsi="微軟正黑體"/>
        </w:rPr>
        <w:t xml:space="preserve">說明：收到的資料，尚未刪減任何資料。  </w:t>
      </w:r>
      <w:r w:rsidRPr="004F1B5F">
        <w:rPr>
          <w:rFonts w:ascii="微軟正黑體" w:eastAsia="微軟正黑體" w:hAnsi="微軟正黑體"/>
        </w:rPr>
        <w:br/>
      </w:r>
      <w:r w:rsidRPr="004F1B5F">
        <w:rPr>
          <w:rStyle w:val="VerbatimChar"/>
          <w:rFonts w:ascii="微軟正黑體" w:eastAsia="微軟正黑體" w:hAnsi="微軟正黑體"/>
        </w:rPr>
        <w:t xml:space="preserve"> - 包括有回報因故無法調查的樣區。</w:t>
      </w:r>
    </w:p>
    <w:p w14:paraId="5A53C661" w14:textId="27841CCE" w:rsidR="00FC1AE5" w:rsidRPr="004F1B5F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t>各</w:t>
      </w:r>
      <w:r w:rsidR="0058731F">
        <w:rPr>
          <w:rFonts w:ascii="微軟正黑體" w:eastAsia="微軟正黑體" w:hAnsi="微軟正黑體"/>
          <w:lang w:eastAsia="zh-TW"/>
        </w:rPr>
        <w:t>分署</w:t>
      </w:r>
      <w:r w:rsidRPr="004F1B5F">
        <w:rPr>
          <w:rFonts w:ascii="微軟正黑體" w:eastAsia="微軟正黑體" w:hAnsi="微軟正黑體"/>
          <w:lang w:eastAsia="zh-TW"/>
        </w:rPr>
        <w:t>的調查人員人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FC1AE5" w:rsidRPr="004F1B5F" w14:paraId="64C85E5A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E501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3DF9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698F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</w:tr>
      <w:tr w:rsidR="00FC1AE5" w:rsidRPr="004F1B5F" w14:paraId="50570C50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89C4D" w14:textId="655510DA" w:rsidR="00FC1AE5" w:rsidRPr="004F1B5F" w:rsidRDefault="005873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分署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12E9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DB3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調查者人數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47F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A1E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調查者人數</w:t>
            </w:r>
          </w:p>
        </w:tc>
      </w:tr>
      <w:tr w:rsidR="00FC1AE5" w:rsidRPr="004F1B5F" w14:paraId="6A5EFF2C" w14:textId="77777777" w:rsidTr="00FC1AE5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045C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F8F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4BB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A54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AF2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0</w:t>
            </w:r>
          </w:p>
        </w:tc>
      </w:tr>
      <w:tr w:rsidR="00FC1AE5" w:rsidRPr="004F1B5F" w14:paraId="51B0D5A3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27E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B35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27A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5F6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CBB0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4</w:t>
            </w:r>
          </w:p>
        </w:tc>
      </w:tr>
      <w:tr w:rsidR="00FC1AE5" w:rsidRPr="004F1B5F" w14:paraId="407F8F0F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A7F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12E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66BF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923A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4CC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0</w:t>
            </w:r>
          </w:p>
        </w:tc>
      </w:tr>
      <w:tr w:rsidR="00FC1AE5" w:rsidRPr="004F1B5F" w14:paraId="3DB60643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117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9BA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5F8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9C6E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0937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7</w:t>
            </w:r>
          </w:p>
        </w:tc>
      </w:tr>
      <w:tr w:rsidR="00FC1AE5" w:rsidRPr="004F1B5F" w14:paraId="01C96F6B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FD8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E41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9F2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0E8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766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4</w:t>
            </w:r>
          </w:p>
        </w:tc>
      </w:tr>
      <w:tr w:rsidR="00FC1AE5" w:rsidRPr="004F1B5F" w14:paraId="393A80AF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041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6E6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5A2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8A3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707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5</w:t>
            </w:r>
          </w:p>
        </w:tc>
      </w:tr>
      <w:tr w:rsidR="00FC1AE5" w:rsidRPr="004F1B5F" w14:paraId="43A426BA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870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4D08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04D2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3B3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87E5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1</w:t>
            </w:r>
          </w:p>
        </w:tc>
      </w:tr>
      <w:tr w:rsidR="00FC1AE5" w:rsidRPr="004F1B5F" w14:paraId="003C36A3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E73D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5A9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6DD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23B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871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5</w:t>
            </w:r>
          </w:p>
        </w:tc>
      </w:tr>
      <w:tr w:rsidR="00FC1AE5" w:rsidRPr="004F1B5F" w14:paraId="3A639FA7" w14:textId="77777777" w:rsidTr="00FC1AE5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A93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631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94A9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3A0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91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2C4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06</w:t>
            </w:r>
          </w:p>
        </w:tc>
      </w:tr>
    </w:tbl>
    <w:p w14:paraId="2F4C53CB" w14:textId="77777777" w:rsidR="00B76155" w:rsidRPr="004F1B5F" w:rsidRDefault="00B76155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1A1FC209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lastRenderedPageBreak/>
        <w:t>今年沒調查的樣區列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723"/>
        <w:gridCol w:w="1404"/>
        <w:gridCol w:w="1701"/>
        <w:gridCol w:w="2126"/>
        <w:gridCol w:w="2147"/>
      </w:tblGrid>
      <w:tr w:rsidR="004D48D9" w:rsidRPr="0058731F" w14:paraId="7121BFC6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37606BF8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分署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091AC9C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工作站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3BAE7F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樣區編號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14613244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樣區名稱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6FD21E23" w14:textId="45668D49" w:rsidR="0058731F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第</w:t>
            </w:r>
            <w:r w:rsidR="0058731F"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旅次</w:t>
            </w: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6ADB10D6" w14:textId="414BA1CE" w:rsidR="0058731F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</w:pPr>
            <w:r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第</w:t>
            </w:r>
            <w:r w:rsidR="0058731F" w:rsidRPr="0058731F"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2</w:t>
            </w:r>
            <w:r>
              <w:rPr>
                <w:rFonts w:ascii="微軟正黑體" w:eastAsia="微軟正黑體" w:hAnsi="微軟正黑體" w:cs="新細明體" w:hint="eastAsia"/>
                <w:b/>
                <w:bCs/>
                <w:color w:val="000000"/>
                <w:sz w:val="22"/>
                <w:szCs w:val="22"/>
                <w:lang w:eastAsia="zh-TW"/>
              </w:rPr>
              <w:t>旅次</w:t>
            </w:r>
          </w:p>
        </w:tc>
      </w:tr>
      <w:tr w:rsidR="004D48D9" w:rsidRPr="0058731F" w14:paraId="61006262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36C70DA2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臺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中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0D62DFB0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麗陽</w:t>
            </w:r>
            <w:proofErr w:type="gramEnd"/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52C22A1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C13-06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9393D1A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勢麗仙區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16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1160E9A8" w14:textId="77777777" w:rsidR="004D48D9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6)</w:t>
            </w:r>
          </w:p>
          <w:p w14:paraId="13E9D448" w14:textId="22BEEB98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沒做</w:t>
            </w: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0C818CBA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3271A92B" w14:textId="77777777" w:rsidTr="004D48D9">
        <w:trPr>
          <w:trHeight w:val="56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66CB26E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臺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中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1A9FB1C7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麗陽</w:t>
            </w:r>
            <w:proofErr w:type="gramEnd"/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B73D490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C13-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5AE9E2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勢麗仙區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76</w:t>
            </w:r>
          </w:p>
        </w:tc>
        <w:tc>
          <w:tcPr>
            <w:tcW w:w="4273" w:type="dxa"/>
            <w:gridSpan w:val="2"/>
            <w:vMerge w:val="restart"/>
            <w:shd w:val="clear" w:color="auto" w:fill="auto"/>
            <w:noWrap/>
            <w:vAlign w:val="center"/>
            <w:hideMark/>
          </w:tcPr>
          <w:p w14:paraId="79F5E1DD" w14:textId="77777777" w:rsidR="004D48D9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6)</w:t>
            </w:r>
          </w:p>
          <w:p w14:paraId="7FA6860D" w14:textId="0B0FD89E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因為0403地震後中橫封閉，所以無法進行調查。</w:t>
            </w:r>
          </w:p>
        </w:tc>
      </w:tr>
      <w:tr w:rsidR="004D48D9" w:rsidRPr="0058731F" w14:paraId="353C918B" w14:textId="77777777" w:rsidTr="004D48D9">
        <w:trPr>
          <w:trHeight w:val="566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4D73A79E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臺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中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68F23FCC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麗陽</w:t>
            </w:r>
            <w:proofErr w:type="gramEnd"/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086686D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C13-1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2F60E5FB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勢麗仙區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94</w:t>
            </w:r>
          </w:p>
        </w:tc>
        <w:tc>
          <w:tcPr>
            <w:tcW w:w="4273" w:type="dxa"/>
            <w:gridSpan w:val="2"/>
            <w:vMerge/>
            <w:shd w:val="clear" w:color="auto" w:fill="auto"/>
            <w:noWrap/>
            <w:vAlign w:val="center"/>
          </w:tcPr>
          <w:p w14:paraId="0E1E234A" w14:textId="748AA315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4D48D9" w14:paraId="29AFCC96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6FA85C28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投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28E4627E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丹大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5CA34E45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D14-0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FFE8661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孫海橋</w:t>
            </w:r>
            <w:proofErr w:type="gramEnd"/>
          </w:p>
        </w:tc>
        <w:tc>
          <w:tcPr>
            <w:tcW w:w="2126" w:type="dxa"/>
            <w:vMerge w:val="restart"/>
            <w:shd w:val="clear" w:color="auto" w:fill="auto"/>
            <w:noWrap/>
            <w:vAlign w:val="center"/>
            <w:hideMark/>
          </w:tcPr>
          <w:p w14:paraId="627624DB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vMerge w:val="restart"/>
            <w:shd w:val="clear" w:color="auto" w:fill="auto"/>
            <w:noWrap/>
            <w:vAlign w:val="center"/>
            <w:hideMark/>
          </w:tcPr>
          <w:p w14:paraId="15D4D00D" w14:textId="77777777" w:rsidR="004D48D9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0)</w:t>
            </w:r>
          </w:p>
          <w:p w14:paraId="6970DBDE" w14:textId="791AD7C6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3/31因台電設置於濁水溪的鋼便橋拆除以致丹大轄區調查無法完成</w:t>
            </w:r>
          </w:p>
        </w:tc>
      </w:tr>
      <w:tr w:rsidR="004D48D9" w:rsidRPr="0058731F" w14:paraId="6DCC4EBF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58485069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投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6941B5A4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丹大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8E24B31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D14-0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3C6B5EE2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二分所</w:t>
            </w:r>
          </w:p>
        </w:tc>
        <w:tc>
          <w:tcPr>
            <w:tcW w:w="2126" w:type="dxa"/>
            <w:vMerge/>
            <w:shd w:val="clear" w:color="auto" w:fill="auto"/>
            <w:noWrap/>
            <w:vAlign w:val="center"/>
            <w:hideMark/>
          </w:tcPr>
          <w:p w14:paraId="7E23D3E6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vMerge/>
            <w:shd w:val="clear" w:color="auto" w:fill="auto"/>
            <w:noWrap/>
            <w:vAlign w:val="center"/>
            <w:hideMark/>
          </w:tcPr>
          <w:p w14:paraId="3F85098D" w14:textId="07DA0679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04434977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51F5DE2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投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6057BC28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丹大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0DA2366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D14-0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B8CC3DD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三分所</w:t>
            </w:r>
          </w:p>
        </w:tc>
        <w:tc>
          <w:tcPr>
            <w:tcW w:w="2126" w:type="dxa"/>
            <w:vMerge/>
            <w:shd w:val="clear" w:color="auto" w:fill="auto"/>
            <w:noWrap/>
            <w:vAlign w:val="center"/>
            <w:hideMark/>
          </w:tcPr>
          <w:p w14:paraId="1242DDE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vMerge/>
            <w:shd w:val="clear" w:color="auto" w:fill="auto"/>
            <w:noWrap/>
            <w:vAlign w:val="center"/>
          </w:tcPr>
          <w:p w14:paraId="2A4716D2" w14:textId="731CE92E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2BCF8B0D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2465FF2C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投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77FB038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丹大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3C2B232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D14-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0F3B20E0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五分所</w:t>
            </w:r>
          </w:p>
        </w:tc>
        <w:tc>
          <w:tcPr>
            <w:tcW w:w="2126" w:type="dxa"/>
            <w:vMerge/>
            <w:shd w:val="clear" w:color="auto" w:fill="auto"/>
            <w:noWrap/>
            <w:vAlign w:val="center"/>
            <w:hideMark/>
          </w:tcPr>
          <w:p w14:paraId="6A68FCD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vMerge/>
            <w:shd w:val="clear" w:color="auto" w:fill="auto"/>
            <w:noWrap/>
            <w:vAlign w:val="center"/>
          </w:tcPr>
          <w:p w14:paraId="58B8277B" w14:textId="372A893D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476DBBA8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541644BE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投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755810C0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丹大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4E878CE3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D14-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134B31C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下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加年端社</w:t>
            </w:r>
            <w:proofErr w:type="gramEnd"/>
          </w:p>
        </w:tc>
        <w:tc>
          <w:tcPr>
            <w:tcW w:w="2126" w:type="dxa"/>
            <w:vMerge/>
            <w:shd w:val="clear" w:color="auto" w:fill="auto"/>
            <w:noWrap/>
            <w:vAlign w:val="center"/>
            <w:hideMark/>
          </w:tcPr>
          <w:p w14:paraId="1DC8206D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vMerge/>
            <w:shd w:val="clear" w:color="auto" w:fill="auto"/>
            <w:noWrap/>
            <w:vAlign w:val="center"/>
          </w:tcPr>
          <w:p w14:paraId="2190B49D" w14:textId="75DFC8FE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552D3E1C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57C506F4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3CA8A03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玉里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C168B09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G27-07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77E0AF2F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中平林道14K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57C1017" w14:textId="77777777" w:rsidR="004D48D9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8)</w:t>
            </w:r>
          </w:p>
          <w:p w14:paraId="01AD92E4" w14:textId="4FC64CC5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林道封閉維修</w:t>
            </w: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7300DC98" w14:textId="77777777" w:rsidR="004D48D9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8)</w:t>
            </w:r>
          </w:p>
          <w:p w14:paraId="7AE8EF32" w14:textId="2B4AE35B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林道封閉維修</w:t>
            </w:r>
          </w:p>
        </w:tc>
      </w:tr>
      <w:tr w:rsidR="004D48D9" w:rsidRPr="0058731F" w14:paraId="49FE7274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43B4AD2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0562DFF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華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3D3624A6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G28-10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128D70F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原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荖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腦山東南方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09D1FE8" w14:textId="77777777" w:rsidR="004D48D9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7)</w:t>
            </w:r>
          </w:p>
          <w:p w14:paraId="76CF43B8" w14:textId="54B4368A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路況不佳無法抵達。</w:t>
            </w: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0865F1EB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</w:tr>
      <w:tr w:rsidR="004D48D9" w:rsidRPr="0058731F" w14:paraId="03E356D2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41799AD1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7135131F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南華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1C2B8C3E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B-G28-13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4DAFE34A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磐石（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瀧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溪山）</w:t>
            </w:r>
          </w:p>
        </w:tc>
        <w:tc>
          <w:tcPr>
            <w:tcW w:w="4273" w:type="dxa"/>
            <w:gridSpan w:val="2"/>
            <w:shd w:val="clear" w:color="auto" w:fill="auto"/>
            <w:noWrap/>
            <w:vAlign w:val="center"/>
            <w:hideMark/>
          </w:tcPr>
          <w:p w14:paraId="4E9DBE58" w14:textId="77777777" w:rsidR="004D48D9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7)</w:t>
            </w:r>
          </w:p>
          <w:p w14:paraId="38F40151" w14:textId="149C0E03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403地震影響，聯外道路多處崩塌無法抵達。</w:t>
            </w:r>
          </w:p>
        </w:tc>
      </w:tr>
      <w:tr w:rsidR="004D48D9" w:rsidRPr="0058731F" w14:paraId="5DA07E85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43867A5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190F994C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新城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0678B59B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G29-04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5FDBA93D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縣合流※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08F87044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50E32BAA" w14:textId="77777777" w:rsid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3、4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)</w:t>
            </w:r>
          </w:p>
          <w:p w14:paraId="3DF791C8" w14:textId="7BC1B254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130403花蓮地震土石坍塌無法前往</w:t>
            </w:r>
          </w:p>
        </w:tc>
      </w:tr>
      <w:tr w:rsidR="004D48D9" w:rsidRPr="0058731F" w14:paraId="32B3DF9B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71229E7D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花蓮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58270A02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新城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6CB7DE71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G29-1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4DD8E95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下清水橋(清水斷崖)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22B3DBF2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0BF266B6" w14:textId="77777777" w:rsid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6)</w:t>
            </w:r>
          </w:p>
          <w:p w14:paraId="6909A961" w14:textId="2A9E0A00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130403花蓮地震土石坍塌無法前往</w:t>
            </w:r>
          </w:p>
        </w:tc>
      </w:tr>
      <w:tr w:rsidR="004D48D9" w:rsidRPr="0058731F" w14:paraId="4CA7DCE7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39961054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臺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東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4CFD4A3F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大武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2C1623A9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H31-01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862DCE3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大武1林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班麻林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道</w:t>
            </w:r>
          </w:p>
        </w:tc>
        <w:tc>
          <w:tcPr>
            <w:tcW w:w="2126" w:type="dxa"/>
            <w:shd w:val="clear" w:color="auto" w:fill="auto"/>
            <w:noWrap/>
            <w:vAlign w:val="center"/>
            <w:hideMark/>
          </w:tcPr>
          <w:p w14:paraId="33C0F025" w14:textId="77777777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</w:p>
        </w:tc>
        <w:tc>
          <w:tcPr>
            <w:tcW w:w="2147" w:type="dxa"/>
            <w:shd w:val="clear" w:color="auto" w:fill="auto"/>
            <w:noWrap/>
            <w:vAlign w:val="center"/>
            <w:hideMark/>
          </w:tcPr>
          <w:p w14:paraId="32548C0A" w14:textId="77777777" w:rsid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1</w:t>
            </w:r>
            <w:r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~</w:t>
            </w: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6)</w:t>
            </w:r>
          </w:p>
          <w:p w14:paraId="0BC982B4" w14:textId="06CE45B3" w:rsidR="0058731F" w:rsidRPr="0058731F" w:rsidRDefault="0058731F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第2旅次_因溪水暴漲，無法調查，以公文請示</w:t>
            </w:r>
          </w:p>
        </w:tc>
      </w:tr>
      <w:tr w:rsidR="004D48D9" w:rsidRPr="0058731F" w14:paraId="4E5F7C7F" w14:textId="77777777" w:rsidTr="004D48D9">
        <w:trPr>
          <w:trHeight w:val="315"/>
          <w:jc w:val="center"/>
        </w:trPr>
        <w:tc>
          <w:tcPr>
            <w:tcW w:w="595" w:type="dxa"/>
            <w:shd w:val="clear" w:color="auto" w:fill="auto"/>
            <w:noWrap/>
            <w:vAlign w:val="center"/>
            <w:hideMark/>
          </w:tcPr>
          <w:p w14:paraId="5ED25585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臺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東</w:t>
            </w:r>
          </w:p>
        </w:tc>
        <w:tc>
          <w:tcPr>
            <w:tcW w:w="723" w:type="dxa"/>
            <w:shd w:val="clear" w:color="auto" w:fill="auto"/>
            <w:noWrap/>
            <w:vAlign w:val="center"/>
            <w:hideMark/>
          </w:tcPr>
          <w:p w14:paraId="4627B3B8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關山</w:t>
            </w:r>
          </w:p>
        </w:tc>
        <w:tc>
          <w:tcPr>
            <w:tcW w:w="1404" w:type="dxa"/>
            <w:shd w:val="clear" w:color="auto" w:fill="auto"/>
            <w:noWrap/>
            <w:vAlign w:val="center"/>
            <w:hideMark/>
          </w:tcPr>
          <w:p w14:paraId="7C2682F7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MA-H33-12</w:t>
            </w:r>
          </w:p>
        </w:tc>
        <w:tc>
          <w:tcPr>
            <w:tcW w:w="1701" w:type="dxa"/>
            <w:shd w:val="clear" w:color="auto" w:fill="auto"/>
            <w:noWrap/>
            <w:vAlign w:val="center"/>
            <w:hideMark/>
          </w:tcPr>
          <w:p w14:paraId="6C7B37DC" w14:textId="77777777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寶華</w:t>
            </w:r>
          </w:p>
        </w:tc>
        <w:tc>
          <w:tcPr>
            <w:tcW w:w="4273" w:type="dxa"/>
            <w:gridSpan w:val="2"/>
            <w:shd w:val="clear" w:color="auto" w:fill="auto"/>
            <w:noWrap/>
            <w:vAlign w:val="center"/>
            <w:hideMark/>
          </w:tcPr>
          <w:p w14:paraId="38A6243C" w14:textId="77777777" w:rsidR="004D48D9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(</w:t>
            </w:r>
            <w:proofErr w:type="gramStart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7)</w:t>
            </w:r>
          </w:p>
          <w:p w14:paraId="7B60DF32" w14:textId="58C8D275" w:rsidR="004D48D9" w:rsidRPr="0058731F" w:rsidRDefault="004D48D9" w:rsidP="004D48D9">
            <w:pPr>
              <w:spacing w:after="0"/>
              <w:jc w:val="center"/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</w:pPr>
            <w:r w:rsidRPr="0058731F">
              <w:rPr>
                <w:rFonts w:ascii="微軟正黑體" w:eastAsia="微軟正黑體" w:hAnsi="微軟正黑體" w:cs="新細明體" w:hint="eastAsia"/>
                <w:color w:val="000000"/>
                <w:sz w:val="22"/>
                <w:szCs w:val="22"/>
                <w:lang w:eastAsia="zh-TW"/>
              </w:rPr>
              <w:t>道路中斷無法前往</w:t>
            </w:r>
          </w:p>
        </w:tc>
      </w:tr>
    </w:tbl>
    <w:p w14:paraId="7F779207" w14:textId="77777777" w:rsidR="00FC1AE5" w:rsidRPr="004F1B5F" w:rsidRDefault="00000000">
      <w:pPr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br w:type="page"/>
      </w:r>
    </w:p>
    <w:p w14:paraId="292A0E81" w14:textId="77777777" w:rsidR="00FC1AE5" w:rsidRPr="004F1B5F" w:rsidRDefault="00000000">
      <w:pPr>
        <w:pStyle w:val="3"/>
        <w:rPr>
          <w:rFonts w:ascii="微軟正黑體" w:eastAsia="微軟正黑體" w:hAnsi="微軟正黑體"/>
        </w:rPr>
      </w:pPr>
      <w:bookmarkStart w:id="1" w:name="part-2-刪疏失的資料"/>
      <w:bookmarkEnd w:id="0"/>
      <w:r w:rsidRPr="004F1B5F">
        <w:rPr>
          <w:rFonts w:ascii="微軟正黑體" w:eastAsia="微軟正黑體" w:hAnsi="微軟正黑體"/>
        </w:rPr>
        <w:lastRenderedPageBreak/>
        <w:t>Part 2 刪疏失的資料</w:t>
      </w:r>
    </w:p>
    <w:p w14:paraId="4D7B3D5C" w14:textId="13A3FAD8" w:rsidR="00FC1AE5" w:rsidRPr="004F1B5F" w:rsidRDefault="00000000">
      <w:pPr>
        <w:pStyle w:val="SourceCode"/>
        <w:rPr>
          <w:rFonts w:ascii="微軟正黑體" w:eastAsia="微軟正黑體" w:hAnsi="微軟正黑體"/>
          <w:lang w:eastAsia="zh-TW"/>
        </w:rPr>
      </w:pPr>
      <w:r w:rsidRPr="004F1B5F">
        <w:rPr>
          <w:rStyle w:val="VerbatimChar"/>
          <w:rFonts w:ascii="微軟正黑體" w:eastAsia="微軟正黑體" w:hAnsi="微軟正黑體"/>
          <w:lang w:eastAsia="zh-TW"/>
        </w:rPr>
        <w:t>刪除項目：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1. 同一旅次超過7日才完成調查：同一旅次同一樣區內超過7日才完成調查，整個旅次的資料放棄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2. 開始時間晚於10點5</w:t>
      </w:r>
      <w:r w:rsidR="00144685" w:rsidRPr="004F1B5F">
        <w:rPr>
          <w:rStyle w:val="VerbatimChar"/>
          <w:rFonts w:ascii="微軟正黑體" w:eastAsia="微軟正黑體" w:hAnsi="微軟正黑體" w:hint="eastAsia"/>
          <w:lang w:eastAsia="zh-TW"/>
        </w:rPr>
        <w:t>3</w:t>
      </w:r>
      <w:r w:rsidRPr="004F1B5F">
        <w:rPr>
          <w:rStyle w:val="VerbatimChar"/>
          <w:rFonts w:ascii="微軟正黑體" w:eastAsia="微軟正黑體" w:hAnsi="微軟正黑體"/>
          <w:lang w:eastAsia="zh-TW"/>
        </w:rPr>
        <w:t>分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3. 調查未滿6分鐘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刪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4. 不在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預設樣點上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：容許GPS誤差在50 m，調查位置座標離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預設樣點距離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&gt;50m刪除。</w:t>
      </w:r>
    </w:p>
    <w:p w14:paraId="0BEDCBBD" w14:textId="77777777" w:rsidR="00FC1AE5" w:rsidRPr="004F1B5F" w:rsidRDefault="00000000">
      <w:pPr>
        <w:pStyle w:val="FirstParagraph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整體的樣點次流變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320"/>
        <w:gridCol w:w="1440"/>
        <w:gridCol w:w="1440"/>
      </w:tblGrid>
      <w:tr w:rsidR="00FC1AE5" w:rsidRPr="004F1B5F" w14:paraId="4E2122E3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D8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7F3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5F7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</w:tr>
      <w:tr w:rsidR="00FC1AE5" w:rsidRPr="004F1B5F" w14:paraId="0F525159" w14:textId="77777777" w:rsidTr="00FC1AE5">
        <w:trPr>
          <w:jc w:val="center"/>
        </w:trPr>
        <w:tc>
          <w:tcPr>
            <w:tcW w:w="43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4E8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 收到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6939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831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31A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912</w:t>
            </w:r>
          </w:p>
        </w:tc>
      </w:tr>
      <w:tr w:rsidR="00FC1AE5" w:rsidRPr="004F1B5F" w14:paraId="2F187BF8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84F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 檢核後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4FC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60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D5B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697</w:t>
            </w:r>
          </w:p>
        </w:tc>
      </w:tr>
      <w:tr w:rsidR="00FC1AE5" w:rsidRPr="004F1B5F" w14:paraId="5895C80E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8978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4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-1 不足6分鐘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3BD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9198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</w:tr>
      <w:tr w:rsidR="00FC1AE5" w:rsidRPr="004F1B5F" w14:paraId="021E0291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8A3E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4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-2 晚於11時才完成調查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384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CCD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</w:t>
            </w:r>
          </w:p>
        </w:tc>
      </w:tr>
      <w:tr w:rsidR="00FC1AE5" w:rsidRPr="004F1B5F" w14:paraId="60E3BB2A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5307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4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-3 超過7日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1437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DF5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</w:tr>
      <w:tr w:rsidR="00FC1AE5" w:rsidRPr="004F1B5F" w14:paraId="43D758C1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0261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4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-4 位置錯誤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B5B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0F4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7</w:t>
            </w:r>
          </w:p>
        </w:tc>
      </w:tr>
      <w:tr w:rsidR="00FC1AE5" w:rsidRPr="004F1B5F" w14:paraId="7F27A7FF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4AEA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4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-5 3~6月以外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A5B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A73C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</w:t>
            </w:r>
          </w:p>
        </w:tc>
      </w:tr>
      <w:tr w:rsidR="00FC1AE5" w:rsidRPr="004F1B5F" w14:paraId="18EAAC00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EFA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proofErr w:type="gramStart"/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>刪</w:t>
            </w:r>
            <w:proofErr w:type="gramEnd"/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>掉低於50m(3~6月、&lt;50m、所有棲地類型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9AF0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566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95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659</w:t>
            </w:r>
          </w:p>
        </w:tc>
      </w:tr>
      <w:tr w:rsidR="00FC1AE5" w:rsidRPr="004F1B5F" w14:paraId="2B0D6754" w14:textId="77777777" w:rsidTr="00FC1AE5">
        <w:trPr>
          <w:jc w:val="center"/>
        </w:trPr>
        <w:tc>
          <w:tcPr>
            <w:tcW w:w="43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54C6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>4 篩選後(3~6月、=&gt;50m、only森林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BB1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419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58F7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500</w:t>
            </w:r>
          </w:p>
        </w:tc>
      </w:tr>
    </w:tbl>
    <w:p w14:paraId="3C41C39A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41F9CCBA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72FD6FC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lastRenderedPageBreak/>
        <w:t>樣區樣點的統計資料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720"/>
        <w:gridCol w:w="761"/>
        <w:gridCol w:w="1520"/>
        <w:gridCol w:w="1054"/>
        <w:gridCol w:w="761"/>
        <w:gridCol w:w="1520"/>
        <w:gridCol w:w="1054"/>
      </w:tblGrid>
      <w:tr w:rsidR="00FC1AE5" w:rsidRPr="004F1B5F" w14:paraId="221632EA" w14:textId="77777777" w:rsidTr="007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74C1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F510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第1旅次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031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第2旅次</w:t>
            </w:r>
          </w:p>
        </w:tc>
      </w:tr>
      <w:tr w:rsidR="00FC1AE5" w:rsidRPr="004F1B5F" w14:paraId="2B2AFDE4" w14:textId="77777777" w:rsidTr="007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F407" w14:textId="0D55D940" w:rsidR="00FC1AE5" w:rsidRPr="004F1B5F" w:rsidRDefault="0058731F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分署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932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F42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F30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正確率%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4273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224E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9DC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正確率%</w:t>
            </w:r>
          </w:p>
        </w:tc>
      </w:tr>
      <w:tr w:rsidR="00FC1AE5" w:rsidRPr="004F1B5F" w14:paraId="22819CE8" w14:textId="77777777" w:rsidTr="0071510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ACD7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8826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8A2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C0C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4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663C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EE4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83F5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0.4</w:t>
            </w:r>
          </w:p>
        </w:tc>
      </w:tr>
      <w:tr w:rsidR="00FC1AE5" w:rsidRPr="004F1B5F" w14:paraId="5C5B32F1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36A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FA8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16A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717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6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58F1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640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4D1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6.6</w:t>
            </w:r>
          </w:p>
        </w:tc>
      </w:tr>
      <w:tr w:rsidR="00FC1AE5" w:rsidRPr="004F1B5F" w14:paraId="2F471F4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E267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423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B8F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505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026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144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756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9.4</w:t>
            </w:r>
          </w:p>
        </w:tc>
      </w:tr>
      <w:tr w:rsidR="00FC1AE5" w:rsidRPr="004F1B5F" w14:paraId="5FB23949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7EC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2A3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AD02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2C8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439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883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B04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0</w:t>
            </w:r>
          </w:p>
        </w:tc>
      </w:tr>
      <w:tr w:rsidR="00FC1AE5" w:rsidRPr="004F1B5F" w14:paraId="01D2E2BC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921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D5DC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2E0C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5EB1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89F0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C3C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5DED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9</w:t>
            </w:r>
          </w:p>
        </w:tc>
      </w:tr>
      <w:tr w:rsidR="00FC1AE5" w:rsidRPr="004F1B5F" w14:paraId="49C04E67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0E6B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D37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DE1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B14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300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655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EBB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8</w:t>
            </w:r>
          </w:p>
        </w:tc>
      </w:tr>
      <w:tr w:rsidR="00FC1AE5" w:rsidRPr="004F1B5F" w14:paraId="26A6EA7F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A27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131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1B1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407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0785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6A4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53B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8.5</w:t>
            </w:r>
          </w:p>
        </w:tc>
      </w:tr>
      <w:tr w:rsidR="00FC1AE5" w:rsidRPr="004F1B5F" w14:paraId="0FE4ACE5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D64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B72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6C3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68A3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7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2792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17C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E6C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3.1</w:t>
            </w:r>
          </w:p>
        </w:tc>
      </w:tr>
      <w:tr w:rsidR="00FC1AE5" w:rsidRPr="004F1B5F" w14:paraId="4CA9531F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98FC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97A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4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600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3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9FE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6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17F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4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322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3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FC1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.1</w:t>
            </w:r>
          </w:p>
        </w:tc>
      </w:tr>
    </w:tbl>
    <w:p w14:paraId="16E6AD85" w14:textId="62BD4EBC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720"/>
        <w:gridCol w:w="761"/>
        <w:gridCol w:w="1520"/>
        <w:gridCol w:w="1231"/>
      </w:tblGrid>
      <w:tr w:rsidR="00FC1AE5" w:rsidRPr="004F1B5F" w14:paraId="6063CE2E" w14:textId="77777777" w:rsidTr="00144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985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1C7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</w:tr>
      <w:tr w:rsidR="00FC1AE5" w:rsidRPr="004F1B5F" w14:paraId="307F5299" w14:textId="77777777" w:rsidTr="00144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9A974" w14:textId="0127BC44" w:rsidR="00FC1AE5" w:rsidRPr="004F1B5F" w:rsidRDefault="0058731F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分署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6B2C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B02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092E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正確率%</w:t>
            </w:r>
          </w:p>
        </w:tc>
      </w:tr>
      <w:tr w:rsidR="00FC1AE5" w:rsidRPr="004F1B5F" w14:paraId="57451E25" w14:textId="77777777" w:rsidTr="0014468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8C6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7169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C00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9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7751F" w14:textId="720D0D11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8.8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1.7)</w:t>
            </w:r>
          </w:p>
        </w:tc>
      </w:tr>
      <w:tr w:rsidR="00FC1AE5" w:rsidRPr="004F1B5F" w14:paraId="682AF28E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634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B17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2D6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534E5" w14:textId="79BB27B4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7.3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</w:t>
            </w:r>
            <w:r w:rsidRPr="00F07594">
              <w:rPr>
                <w:rFonts w:ascii="微軟正黑體" w:eastAsia="微軟正黑體" w:hAnsi="微軟正黑體" w:cs="Arial"/>
                <w:color w:val="FF0000"/>
                <w:sz w:val="22"/>
                <w:szCs w:val="22"/>
              </w:rPr>
              <w:t>-1.6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)</w:t>
            </w:r>
          </w:p>
        </w:tc>
      </w:tr>
      <w:tr w:rsidR="00FC1AE5" w:rsidRPr="004F1B5F" w14:paraId="33E76EF7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828B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13B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B9B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81C03" w14:textId="1BEF1F33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6.5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</w:t>
            </w:r>
            <w:r w:rsidRPr="00F07594">
              <w:rPr>
                <w:rFonts w:ascii="微軟正黑體" w:eastAsia="微軟正黑體" w:hAnsi="微軟正黑體" w:cs="Arial"/>
                <w:color w:val="FF0000"/>
                <w:sz w:val="22"/>
                <w:szCs w:val="22"/>
              </w:rPr>
              <w:t>-0.1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)</w:t>
            </w:r>
          </w:p>
        </w:tc>
      </w:tr>
      <w:tr w:rsidR="00FC1AE5" w:rsidRPr="004F1B5F" w14:paraId="6A18EEC8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8C55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7324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0DD4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E6EE" w14:textId="3F8CB64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6.4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0.9)</w:t>
            </w:r>
          </w:p>
        </w:tc>
      </w:tr>
      <w:tr w:rsidR="00FC1AE5" w:rsidRPr="004F1B5F" w14:paraId="700090A2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D62F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B42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13EF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A75A8" w14:textId="143997F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.2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1.4)</w:t>
            </w:r>
          </w:p>
        </w:tc>
      </w:tr>
      <w:tr w:rsidR="00FC1AE5" w:rsidRPr="004F1B5F" w14:paraId="043C66B7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9988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433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A28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CCD3" w14:textId="00878DDD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4.5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2)</w:t>
            </w:r>
          </w:p>
        </w:tc>
      </w:tr>
      <w:tr w:rsidR="00FC1AE5" w:rsidRPr="004F1B5F" w14:paraId="661325B0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267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6E9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262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352F" w14:textId="6B5A146D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4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0.5)</w:t>
            </w:r>
          </w:p>
        </w:tc>
      </w:tr>
      <w:tr w:rsidR="00FC1AE5" w:rsidRPr="004F1B5F" w14:paraId="42C71DEB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B41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D5E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D88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4E2A1" w14:textId="79CE7BD4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1.8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</w:t>
            </w:r>
            <w:r w:rsidRPr="00F07594">
              <w:rPr>
                <w:rFonts w:ascii="微軟正黑體" w:eastAsia="微軟正黑體" w:hAnsi="微軟正黑體" w:cs="Arial"/>
                <w:color w:val="FF0000"/>
                <w:sz w:val="22"/>
                <w:szCs w:val="22"/>
              </w:rPr>
              <w:t>-1.6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)</w:t>
            </w:r>
          </w:p>
        </w:tc>
      </w:tr>
      <w:tr w:rsidR="00FC1AE5" w:rsidRPr="004F1B5F" w14:paraId="291754B0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9BA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678D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9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5B4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,6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84261" w14:textId="01715E7E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.6</w:t>
            </w:r>
            <w:r w:rsidR="00F07594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(0.4)</w:t>
            </w:r>
          </w:p>
        </w:tc>
      </w:tr>
    </w:tbl>
    <w:p w14:paraId="700211D2" w14:textId="141AC9D3" w:rsidR="00FC1AE5" w:rsidRPr="004F1B5F" w:rsidRDefault="00000000" w:rsidP="00144685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1A72965C" w14:textId="5835BDA9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lastRenderedPageBreak/>
        <w:t>2024年各</w:t>
      </w:r>
      <w:r w:rsidR="0058731F">
        <w:rPr>
          <w:rFonts w:ascii="微軟正黑體" w:eastAsia="微軟正黑體" w:hAnsi="微軟正黑體"/>
          <w:lang w:eastAsia="zh-TW"/>
        </w:rPr>
        <w:t>分署</w:t>
      </w:r>
      <w:r w:rsidRPr="004F1B5F">
        <w:rPr>
          <w:rFonts w:ascii="微軟正黑體" w:eastAsia="微軟正黑體" w:hAnsi="微軟正黑體"/>
          <w:lang w:eastAsia="zh-TW"/>
        </w:rPr>
        <w:t>各疏失資料類型的筆數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17"/>
        <w:gridCol w:w="893"/>
        <w:gridCol w:w="834"/>
        <w:gridCol w:w="978"/>
        <w:gridCol w:w="1090"/>
        <w:gridCol w:w="1166"/>
        <w:gridCol w:w="1429"/>
        <w:gridCol w:w="1433"/>
      </w:tblGrid>
      <w:tr w:rsidR="00FC1AE5" w:rsidRPr="004F1B5F" w14:paraId="403660D6" w14:textId="77777777" w:rsidTr="007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FEA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D4C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07F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7C3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超過7日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BE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晚於11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354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足6分鐘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FF0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誤差超過50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828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在3~6月內</w:t>
            </w:r>
          </w:p>
        </w:tc>
      </w:tr>
      <w:tr w:rsidR="00FC1AE5" w:rsidRPr="004F1B5F" w14:paraId="64BB1E7B" w14:textId="77777777" w:rsidTr="0071510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DC0A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437A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01D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EB6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6EC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EDAB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BC4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7044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46578BA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51F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3F2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A87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E3F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8B8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C5E0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53C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1BF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1F25A47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5520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69A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117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4F6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02F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43C3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8B5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1FC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37C6FDEE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441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E83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7793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414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ECB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333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CD9A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2A7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47553EF7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854D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DEC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5EF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640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434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A7DD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B724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C1CA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32F027D2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57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41DC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6677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BAE0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FF0C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B88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737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2039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3AFF6AC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4821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E41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759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522B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123D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C0A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D20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6776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502605C3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042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BDB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6C68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7B1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D41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28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2A9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2E9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4241621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D87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72F4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BAE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9FA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E04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BB0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5D4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A119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7F43E0EF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C17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75D3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85B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473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E20B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9B92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577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812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BD0E19C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212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946B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656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1A7A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91C6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2EBB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A41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E87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0651A10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BFE1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22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DFF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64E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6E5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246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F48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5198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3DE91B81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072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DF77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BBF6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12E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1408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614D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AA87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C83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2C90FA3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0E89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7188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FE0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276F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9C9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9510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634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0CD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385E7743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9D78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40F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FF3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AE9F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A46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788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AC8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F28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7AD1C2FC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1FD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D83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B70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C995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2D79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0BD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8D4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068C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618A462D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22C1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15F0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0A4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4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EA6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BDA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6291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985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B24A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FC1AE5" w:rsidRPr="004F1B5F" w14:paraId="28E3D01D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23F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5DC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80F2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4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A3B0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A96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B14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A05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89C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75FE9388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730"/>
        <w:gridCol w:w="633"/>
        <w:gridCol w:w="780"/>
        <w:gridCol w:w="720"/>
        <w:gridCol w:w="945"/>
        <w:gridCol w:w="926"/>
        <w:gridCol w:w="633"/>
        <w:gridCol w:w="692"/>
        <w:gridCol w:w="720"/>
        <w:gridCol w:w="945"/>
        <w:gridCol w:w="926"/>
      </w:tblGrid>
      <w:tr w:rsidR="00FC1AE5" w:rsidRPr="004F1B5F" w14:paraId="5DCD1287" w14:textId="77777777" w:rsidTr="00144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EBD8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6D8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E36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</w:tr>
      <w:tr w:rsidR="00144685" w:rsidRPr="004F1B5F" w14:paraId="638B022A" w14:textId="77777777" w:rsidTr="00144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A7A7" w14:textId="7DA47F68" w:rsidR="00FC1AE5" w:rsidRPr="004F1B5F" w:rsidRDefault="0071510E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>分署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66A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超過7日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8B8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晚於11時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8DB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足6分鐘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1616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誤差超過50m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1984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在3~6月內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BFE6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超過7日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FBF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晚於11時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66E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足6分鐘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88CA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誤差超過50m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B4C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不在3~6月內</w:t>
            </w:r>
          </w:p>
        </w:tc>
      </w:tr>
      <w:tr w:rsidR="00144685" w:rsidRPr="004F1B5F" w14:paraId="748DFF88" w14:textId="77777777" w:rsidTr="0014468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EBF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FFD8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51B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01F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349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CF0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93C4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9603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906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7DA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2" w:space="0" w:color="666666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9542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4587410A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0FA6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3B80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F61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00F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D31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8DD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865C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C31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293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8B65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815C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546DA42E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6F1C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539C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57D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4B70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AB9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A47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00C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813C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D35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9C1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447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5F941931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6AD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F12F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7B2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822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E23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051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2A4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8286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C08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E5B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50A9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52552887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56A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4F79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9C3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C84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DF6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22B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1F8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F9C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ED3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E0C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EC41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1D1EEAA2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A72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92A0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3F5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DC7C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92C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F86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CF7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546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18D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78C2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CB6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1F5C3367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0AA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0FB7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AFF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9FF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3CAC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2A0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09B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8A46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7690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5A73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734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067AE70A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AA4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E73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F142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40615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A5A7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B88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706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628C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527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3FD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bottom w:val="none" w:sz="0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15C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  <w:tr w:rsidR="00144685" w:rsidRPr="004F1B5F" w14:paraId="175E4FBB" w14:textId="77777777" w:rsidTr="00144685">
        <w:trPr>
          <w:jc w:val="center"/>
        </w:trPr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197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B1DD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B37A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459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FEA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30B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2F6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687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AC9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22D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A9F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18256FDC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6F4103DD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C3E374A" w14:textId="17F46416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lastRenderedPageBreak/>
        <w:t>篩選後的資料後，各</w:t>
      </w:r>
      <w:r w:rsidR="0058731F">
        <w:rPr>
          <w:rFonts w:ascii="微軟正黑體" w:eastAsia="微軟正黑體" w:hAnsi="微軟正黑體"/>
          <w:lang w:eastAsia="zh-TW"/>
        </w:rPr>
        <w:t>分署</w:t>
      </w:r>
      <w:r w:rsidRPr="004F1B5F">
        <w:rPr>
          <w:rFonts w:ascii="微軟正黑體" w:eastAsia="微軟正黑體" w:hAnsi="微軟正黑體"/>
          <w:lang w:eastAsia="zh-TW"/>
        </w:rPr>
        <w:t>的獼猴調查統計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FC1AE5" w:rsidRPr="004F1B5F" w14:paraId="41A51811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CB0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A24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2DDC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C5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孤猴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62D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猴群</w:t>
            </w:r>
          </w:p>
        </w:tc>
      </w:tr>
      <w:tr w:rsidR="00FC1AE5" w:rsidRPr="004F1B5F" w14:paraId="53535193" w14:textId="77777777" w:rsidTr="00FC1AE5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19F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181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7BB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106B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FE2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</w:tr>
      <w:tr w:rsidR="00FC1AE5" w:rsidRPr="004F1B5F" w14:paraId="039BEBB5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620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6500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9F4B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CE85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3AB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</w:tr>
      <w:tr w:rsidR="00FC1AE5" w:rsidRPr="004F1B5F" w14:paraId="2CCBB812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E351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0E3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8440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367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05E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</w:tr>
      <w:tr w:rsidR="00FC1AE5" w:rsidRPr="004F1B5F" w14:paraId="062858F0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65E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2C5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3FD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93D8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B1C4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</w:tr>
      <w:tr w:rsidR="00FC1AE5" w:rsidRPr="004F1B5F" w14:paraId="398FC26B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A8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69A9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4852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58A0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0C5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3</w:t>
            </w:r>
          </w:p>
        </w:tc>
      </w:tr>
      <w:tr w:rsidR="00FC1AE5" w:rsidRPr="004F1B5F" w14:paraId="6646E85E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2680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D904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42B4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89C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E420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</w:tr>
      <w:tr w:rsidR="00FC1AE5" w:rsidRPr="004F1B5F" w14:paraId="53C51290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4D5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F1B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2E5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455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936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</w:t>
            </w:r>
          </w:p>
        </w:tc>
      </w:tr>
      <w:tr w:rsidR="00FC1AE5" w:rsidRPr="004F1B5F" w14:paraId="1DE0A97E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FBF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5B3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46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86B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67F5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</w:tr>
      <w:tr w:rsidR="00FC1AE5" w:rsidRPr="004F1B5F" w14:paraId="45F1DC62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FBB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B85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8EF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462E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305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7</w:t>
            </w:r>
          </w:p>
        </w:tc>
      </w:tr>
      <w:tr w:rsidR="00FC1AE5" w:rsidRPr="004F1B5F" w14:paraId="1EB71906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7B9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F71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1AA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7F6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A33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</w:t>
            </w:r>
          </w:p>
        </w:tc>
      </w:tr>
      <w:tr w:rsidR="00FC1AE5" w:rsidRPr="004F1B5F" w14:paraId="35F7BC0F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7BC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37C4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E43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8FB1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E87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8</w:t>
            </w:r>
          </w:p>
        </w:tc>
      </w:tr>
      <w:tr w:rsidR="00FC1AE5" w:rsidRPr="004F1B5F" w14:paraId="50BBBF7A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64B3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469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C42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BF3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D57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</w:t>
            </w:r>
          </w:p>
        </w:tc>
      </w:tr>
      <w:tr w:rsidR="00FC1AE5" w:rsidRPr="004F1B5F" w14:paraId="41416396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857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C70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06A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1E3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4E1A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9</w:t>
            </w:r>
          </w:p>
        </w:tc>
      </w:tr>
      <w:tr w:rsidR="00FC1AE5" w:rsidRPr="004F1B5F" w14:paraId="2216D29F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59D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747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AB26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AE39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37A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</w:t>
            </w:r>
          </w:p>
        </w:tc>
      </w:tr>
      <w:tr w:rsidR="00FC1AE5" w:rsidRPr="004F1B5F" w14:paraId="062C9558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F16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0B5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51D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460C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95C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2</w:t>
            </w:r>
          </w:p>
        </w:tc>
      </w:tr>
      <w:tr w:rsidR="00FC1AE5" w:rsidRPr="004F1B5F" w14:paraId="33519D7B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097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9F26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EB2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A3F4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956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8</w:t>
            </w:r>
          </w:p>
        </w:tc>
      </w:tr>
      <w:tr w:rsidR="00FC1AE5" w:rsidRPr="004F1B5F" w14:paraId="74F7A28F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391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3D8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A4B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611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84C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10</w:t>
            </w:r>
          </w:p>
        </w:tc>
      </w:tr>
      <w:tr w:rsidR="00FC1AE5" w:rsidRPr="004F1B5F" w14:paraId="04DFF7A9" w14:textId="77777777" w:rsidTr="00FC1AE5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2BF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028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577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2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BA0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AE50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9</w:t>
            </w:r>
          </w:p>
        </w:tc>
      </w:tr>
    </w:tbl>
    <w:p w14:paraId="1F2CCCE3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14BCE6AD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DEA35E5" w14:textId="77777777" w:rsidR="00FC1AE5" w:rsidRPr="004F1B5F" w:rsidRDefault="00000000">
      <w:pPr>
        <w:pStyle w:val="3"/>
        <w:rPr>
          <w:rFonts w:ascii="微軟正黑體" w:eastAsia="微軟正黑體" w:hAnsi="微軟正黑體"/>
        </w:rPr>
      </w:pPr>
      <w:bookmarkStart w:id="2" w:name="part-3-納入分析的資料"/>
      <w:bookmarkEnd w:id="1"/>
      <w:r w:rsidRPr="004F1B5F">
        <w:rPr>
          <w:rFonts w:ascii="微軟正黑體" w:eastAsia="微軟正黑體" w:hAnsi="微軟正黑體"/>
        </w:rPr>
        <w:lastRenderedPageBreak/>
        <w:t>Part 3 納入分析的資料</w:t>
      </w:r>
    </w:p>
    <w:p w14:paraId="0D224AC4" w14:textId="77777777" w:rsidR="00FC1AE5" w:rsidRPr="004F1B5F" w:rsidRDefault="00000000">
      <w:pPr>
        <w:pStyle w:val="SourceCode"/>
        <w:rPr>
          <w:rFonts w:ascii="微軟正黑體" w:eastAsia="微軟正黑體" w:hAnsi="微軟正黑體"/>
          <w:lang w:eastAsia="zh-TW"/>
        </w:rPr>
      </w:pPr>
      <w:r w:rsidRPr="004F1B5F">
        <w:rPr>
          <w:rStyle w:val="VerbatimChar"/>
          <w:rFonts w:ascii="微軟正黑體" w:eastAsia="微軟正黑體" w:hAnsi="微軟正黑體"/>
          <w:lang w:eastAsia="zh-TW"/>
        </w:rPr>
        <w:t>不納入分析的情形：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1. 移除非森林。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樣點座標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距離森林圖層&gt;20m者為非森林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2. 移除海拔&lt;50m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的樣點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(及猴群)資料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3. 移除3/1~6/30以前或以後的調查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4. &gt;100m的猴群不納入分析。(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猴群改為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0)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Style w:val="VerbatimChar"/>
          <w:rFonts w:ascii="微軟正黑體" w:eastAsia="微軟正黑體" w:hAnsi="微軟正黑體"/>
          <w:lang w:eastAsia="zh-TW"/>
        </w:rPr>
        <w:t>5. 同一旅次同一樣區</w:t>
      </w:r>
      <w:proofErr w:type="gramStart"/>
      <w:r w:rsidRPr="004F1B5F">
        <w:rPr>
          <w:rStyle w:val="VerbatimChar"/>
          <w:rFonts w:ascii="微軟正黑體" w:eastAsia="微軟正黑體" w:hAnsi="微軟正黑體"/>
          <w:lang w:eastAsia="zh-TW"/>
        </w:rPr>
        <w:t>內兩猴群所在樣點的</w:t>
      </w:r>
      <w:proofErr w:type="gramEnd"/>
      <w:r w:rsidRPr="004F1B5F">
        <w:rPr>
          <w:rStyle w:val="VerbatimChar"/>
          <w:rFonts w:ascii="微軟正黑體" w:eastAsia="微軟正黑體" w:hAnsi="微軟正黑體"/>
          <w:lang w:eastAsia="zh-TW"/>
        </w:rPr>
        <w:t>距離&lt;300者，僅留1群。</w:t>
      </w:r>
    </w:p>
    <w:p w14:paraId="779AF9FF" w14:textId="77777777" w:rsidR="00FC1AE5" w:rsidRPr="004F1B5F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t>記錄到1~</w:t>
      </w:r>
      <w:proofErr w:type="gramStart"/>
      <w:r w:rsidRPr="004F1B5F">
        <w:rPr>
          <w:rFonts w:ascii="微軟正黑體" w:eastAsia="微軟正黑體" w:hAnsi="微軟正黑體"/>
          <w:lang w:eastAsia="zh-TW"/>
        </w:rPr>
        <w:t>5群猴</w:t>
      </w:r>
      <w:proofErr w:type="gramEnd"/>
      <w:r w:rsidRPr="004F1B5F">
        <w:rPr>
          <w:rFonts w:ascii="微軟正黑體" w:eastAsia="微軟正黑體" w:hAnsi="微軟正黑體"/>
          <w:lang w:eastAsia="zh-TW"/>
        </w:rPr>
        <w:t>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FC1AE5" w:rsidRPr="004F1B5F" w14:paraId="1FEA37D8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9FB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C7DC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數 (刪除前)</w:t>
            </w:r>
          </w:p>
        </w:tc>
        <w:tc>
          <w:tcPr>
            <w:tcW w:w="216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114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數 (刪除後)</w:t>
            </w:r>
          </w:p>
        </w:tc>
      </w:tr>
      <w:tr w:rsidR="00FC1AE5" w:rsidRPr="004F1B5F" w14:paraId="479A0199" w14:textId="77777777" w:rsidTr="00FC1AE5">
        <w:trPr>
          <w:jc w:val="center"/>
        </w:trPr>
        <w:tc>
          <w:tcPr>
            <w:tcW w:w="28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20B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4F7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216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942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1</w:t>
            </w:r>
          </w:p>
        </w:tc>
      </w:tr>
      <w:tr w:rsidR="00FC1AE5" w:rsidRPr="004F1B5F" w14:paraId="00D7C4D9" w14:textId="77777777" w:rsidTr="00FC1AE5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2B7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C48B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21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C36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2</w:t>
            </w:r>
          </w:p>
        </w:tc>
      </w:tr>
      <w:tr w:rsidR="00FC1AE5" w:rsidRPr="004F1B5F" w14:paraId="0D85D0B2" w14:textId="77777777" w:rsidTr="00FC1AE5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7738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D7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AAF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</w:t>
            </w:r>
          </w:p>
        </w:tc>
      </w:tr>
    </w:tbl>
    <w:p w14:paraId="61A3FAC7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t>刪除重複</w:t>
      </w:r>
      <w:proofErr w:type="gramStart"/>
      <w:r w:rsidRPr="004F1B5F">
        <w:rPr>
          <w:rFonts w:ascii="微軟正黑體" w:eastAsia="微軟正黑體" w:hAnsi="微軟正黑體"/>
          <w:lang w:eastAsia="zh-TW"/>
        </w:rPr>
        <w:t>記錄前猴群</w:t>
      </w:r>
      <w:proofErr w:type="gramEnd"/>
      <w:r w:rsidRPr="004F1B5F">
        <w:rPr>
          <w:rFonts w:ascii="微軟正黑體" w:eastAsia="微軟正黑體" w:hAnsi="微軟正黑體"/>
          <w:lang w:eastAsia="zh-TW"/>
        </w:rPr>
        <w:t>有164群；刪除重複</w:t>
      </w:r>
      <w:proofErr w:type="gramStart"/>
      <w:r w:rsidRPr="004F1B5F">
        <w:rPr>
          <w:rFonts w:ascii="微軟正黑體" w:eastAsia="微軟正黑體" w:hAnsi="微軟正黑體"/>
          <w:lang w:eastAsia="zh-TW"/>
        </w:rPr>
        <w:t>記錄後猴群</w:t>
      </w:r>
      <w:proofErr w:type="gramEnd"/>
      <w:r w:rsidRPr="004F1B5F">
        <w:rPr>
          <w:rFonts w:ascii="微軟正黑體" w:eastAsia="微軟正黑體" w:hAnsi="微軟正黑體"/>
          <w:lang w:eastAsia="zh-TW"/>
        </w:rPr>
        <w:t>有148群。</w:t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Fonts w:ascii="微軟正黑體" w:eastAsia="微軟正黑體" w:hAnsi="微軟正黑體"/>
          <w:lang w:eastAsia="zh-TW"/>
        </w:rPr>
        <w:br/>
      </w:r>
      <w:r w:rsidRPr="004F1B5F">
        <w:rPr>
          <w:rFonts w:ascii="微軟正黑體" w:eastAsia="微軟正黑體" w:hAnsi="微軟正黑體"/>
          <w:lang w:eastAsia="zh-TW"/>
        </w:rPr>
        <w:br/>
      </w:r>
    </w:p>
    <w:p w14:paraId="6AD89462" w14:textId="77777777" w:rsidR="00FC1AE5" w:rsidRPr="004F1B5F" w:rsidRDefault="00000000">
      <w:pPr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br w:type="page"/>
      </w:r>
    </w:p>
    <w:p w14:paraId="11C1699E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lastRenderedPageBreak/>
        <w:t xml:space="preserve">2024年位在海拔50 m以上森林的調查樣點數、臺灣獼猴( </w:t>
      </w:r>
      <w:r w:rsidRPr="004F1B5F">
        <w:rPr>
          <w:rFonts w:ascii="微軟正黑體" w:eastAsia="微軟正黑體" w:hAnsi="微軟正黑體"/>
          <w:i/>
          <w:iCs/>
          <w:lang w:eastAsia="zh-TW"/>
        </w:rPr>
        <w:t>Macaca cyclopis</w:t>
      </w:r>
      <w:r w:rsidRPr="004F1B5F"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 w:rsidRPr="004F1B5F">
        <w:rPr>
          <w:rFonts w:ascii="微軟正黑體" w:eastAsia="微軟正黑體" w:hAnsi="微軟正黑體"/>
          <w:lang w:eastAsia="zh-TW"/>
        </w:rPr>
        <w:t>猴群數及</w:t>
      </w:r>
      <w:proofErr w:type="gramEnd"/>
      <w:r w:rsidRPr="004F1B5F"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17"/>
        <w:gridCol w:w="1067"/>
        <w:gridCol w:w="726"/>
        <w:gridCol w:w="1093"/>
        <w:gridCol w:w="753"/>
        <w:gridCol w:w="1009"/>
        <w:gridCol w:w="761"/>
      </w:tblGrid>
      <w:tr w:rsidR="00FC1AE5" w:rsidRPr="004F1B5F" w14:paraId="6761B8A3" w14:textId="77777777" w:rsidTr="007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892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2E5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33CF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5A1F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9EA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4F2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723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E</w:t>
            </w:r>
          </w:p>
        </w:tc>
      </w:tr>
      <w:tr w:rsidR="00FC1AE5" w:rsidRPr="004F1B5F" w14:paraId="0879D438" w14:textId="77777777" w:rsidTr="0071510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223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DE85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1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A44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EF6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A0A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F71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ED6F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2</w:t>
            </w:r>
          </w:p>
        </w:tc>
      </w:tr>
      <w:tr w:rsidR="00FC1AE5" w:rsidRPr="004F1B5F" w14:paraId="633AE8B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F1FF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948D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31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4B0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2D1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04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DB8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CB6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2</w:t>
            </w:r>
          </w:p>
        </w:tc>
      </w:tr>
      <w:tr w:rsidR="00FC1AE5" w:rsidRPr="004F1B5F" w14:paraId="0E11CE23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743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5E7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8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E34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F0CB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991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655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A8C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8</w:t>
            </w:r>
          </w:p>
        </w:tc>
      </w:tr>
      <w:tr w:rsidR="00FC1AE5" w:rsidRPr="004F1B5F" w14:paraId="17A76B0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DC14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5D5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46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DA6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99F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5EFA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A4D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FA70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2</w:t>
            </w:r>
          </w:p>
        </w:tc>
      </w:tr>
      <w:tr w:rsidR="00FC1AE5" w:rsidRPr="004F1B5F" w14:paraId="605E4A91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1707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44C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3AB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1B0C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7B4A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98BB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27FD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13</w:t>
            </w:r>
          </w:p>
        </w:tc>
      </w:tr>
      <w:tr w:rsidR="00FC1AE5" w:rsidRPr="004F1B5F" w14:paraId="65A16902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8E1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EEE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66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5A1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5C0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C2DB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F0B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4BC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4</w:t>
            </w:r>
          </w:p>
        </w:tc>
      </w:tr>
      <w:tr w:rsidR="00FC1AE5" w:rsidRPr="004F1B5F" w14:paraId="13C60DF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6FC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A2CE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72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B7F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2F3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183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F25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7B3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6</w:t>
            </w:r>
          </w:p>
        </w:tc>
      </w:tr>
      <w:tr w:rsidR="00FC1AE5" w:rsidRPr="004F1B5F" w14:paraId="2B3C36A2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436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804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6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6CD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7B6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264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781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10E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15</w:t>
            </w:r>
          </w:p>
        </w:tc>
      </w:tr>
      <w:tr w:rsidR="00FC1AE5" w:rsidRPr="004F1B5F" w14:paraId="7BFAB6C3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A9D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941E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25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F53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724B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753A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D2E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CC9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0</w:t>
            </w:r>
          </w:p>
        </w:tc>
      </w:tr>
    </w:tbl>
    <w:p w14:paraId="5C42450F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/>
      </w:r>
    </w:p>
    <w:p w14:paraId="756031C7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06629DA0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lastRenderedPageBreak/>
        <w:t xml:space="preserve">2024年各森林類型內的調查樣點數、臺灣獼猴( </w:t>
      </w:r>
      <w:r w:rsidRPr="004F1B5F">
        <w:rPr>
          <w:rFonts w:ascii="微軟正黑體" w:eastAsia="微軟正黑體" w:hAnsi="微軟正黑體"/>
          <w:i/>
          <w:iCs/>
          <w:lang w:eastAsia="zh-TW"/>
        </w:rPr>
        <w:t>Macaca cyclopis</w:t>
      </w:r>
      <w:r w:rsidRPr="004F1B5F"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 w:rsidRPr="004F1B5F">
        <w:rPr>
          <w:rFonts w:ascii="微軟正黑體" w:eastAsia="微軟正黑體" w:hAnsi="微軟正黑體"/>
          <w:lang w:eastAsia="zh-TW"/>
        </w:rPr>
        <w:t>猴群數及</w:t>
      </w:r>
      <w:proofErr w:type="gramEnd"/>
      <w:r w:rsidRPr="004F1B5F"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505"/>
        <w:gridCol w:w="1067"/>
        <w:gridCol w:w="726"/>
        <w:gridCol w:w="1093"/>
        <w:gridCol w:w="753"/>
        <w:gridCol w:w="1009"/>
        <w:gridCol w:w="889"/>
      </w:tblGrid>
      <w:tr w:rsidR="00FC1AE5" w:rsidRPr="004F1B5F" w14:paraId="201E8E17" w14:textId="77777777" w:rsidTr="007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5C03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F31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B8FC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8368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207A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C8DA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_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F0E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E</w:t>
            </w:r>
          </w:p>
        </w:tc>
      </w:tr>
      <w:tr w:rsidR="00FC1AE5" w:rsidRPr="004F1B5F" w14:paraId="022E53F6" w14:textId="77777777" w:rsidTr="0071510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DC19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For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021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250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221B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4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36E5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4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E220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64F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E3BF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02</w:t>
            </w:r>
          </w:p>
        </w:tc>
      </w:tr>
      <w:tr w:rsidR="00FC1AE5" w:rsidRPr="004F1B5F" w14:paraId="11BEF354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BB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044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,54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60A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BA5D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5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E10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3D04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98AC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21</w:t>
            </w:r>
          </w:p>
        </w:tc>
      </w:tr>
      <w:tr w:rsidR="00FC1AE5" w:rsidRPr="004F1B5F" w14:paraId="6EBD6E14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A5F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10DB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38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BBB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5396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4F4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4FD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0C8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00</w:t>
            </w:r>
          </w:p>
        </w:tc>
      </w:tr>
      <w:tr w:rsidR="00FC1AE5" w:rsidRPr="004F1B5F" w14:paraId="60EB858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DE7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55F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7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E3B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789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8214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1691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9C8D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61</w:t>
            </w:r>
          </w:p>
        </w:tc>
      </w:tr>
      <w:tr w:rsidR="00FC1AE5" w:rsidRPr="004F1B5F" w14:paraId="61E9383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4B3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0ED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9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D243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40D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7EAD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349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4443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94</w:t>
            </w:r>
          </w:p>
        </w:tc>
      </w:tr>
      <w:tr w:rsidR="00FC1AE5" w:rsidRPr="004F1B5F" w14:paraId="1531A5A5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47B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less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2C22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9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174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DE3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900B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DF7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013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63</w:t>
            </w:r>
          </w:p>
        </w:tc>
      </w:tr>
      <w:tr w:rsidR="00FC1AE5" w:rsidRPr="004F1B5F" w14:paraId="59BB9EB6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C73B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F5B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81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226D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8A55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C3DB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956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7ACC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44</w:t>
            </w:r>
          </w:p>
        </w:tc>
      </w:tr>
      <w:tr w:rsidR="00FC1AE5" w:rsidRPr="004F1B5F" w14:paraId="72981582" w14:textId="77777777" w:rsidTr="0071510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9F4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6DF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,348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A6A4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3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25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76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997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3B3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E16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08</w:t>
            </w:r>
          </w:p>
        </w:tc>
      </w:tr>
    </w:tbl>
    <w:p w14:paraId="4F7E232C" w14:textId="6CB1073F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7BAC2F45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179E55E4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lastRenderedPageBreak/>
        <w:t>Year的Encounter_rate</w:t>
      </w:r>
    </w:p>
    <w:p w14:paraId="3051CDFE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  <w:noProof/>
        </w:rPr>
        <w:drawing>
          <wp:inline distT="0" distB="0" distL="0" distR="0" wp14:anchorId="0C986C45" wp14:editId="4E7E4CD6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_Summary_202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84BA9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/>
      </w:r>
    </w:p>
    <w:p w14:paraId="4F5B69AF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00F24FDF" w14:textId="2C058BA9" w:rsidR="00FC1AE5" w:rsidRPr="004F1B5F" w:rsidRDefault="0058731F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分署</w:t>
      </w:r>
      <w:r w:rsidR="00000000" w:rsidRPr="004F1B5F">
        <w:rPr>
          <w:rFonts w:ascii="微軟正黑體" w:eastAsia="微軟正黑體" w:hAnsi="微軟正黑體"/>
        </w:rPr>
        <w:t>的Encounter_rate</w:t>
      </w:r>
    </w:p>
    <w:p w14:paraId="6AEEC3B3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  <w:noProof/>
        </w:rPr>
        <w:drawing>
          <wp:inline distT="0" distB="0" distL="0" distR="0" wp14:anchorId="5E56894E" wp14:editId="38DE4DD4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_Summary_202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691E1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/>
      </w:r>
    </w:p>
    <w:p w14:paraId="16A740AE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96901D1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lastRenderedPageBreak/>
        <w:t>森林類型的Encounter_rate</w:t>
      </w:r>
    </w:p>
    <w:p w14:paraId="3C778804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  <w:noProof/>
        </w:rPr>
        <w:drawing>
          <wp:inline distT="0" distB="0" distL="0" distR="0" wp14:anchorId="435C8559" wp14:editId="4F747E2C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Summary_2024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9DA2B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/>
      </w:r>
    </w:p>
    <w:p w14:paraId="1F237FDC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FECE567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lastRenderedPageBreak/>
        <w:t>Altitude的Encounter_rate</w:t>
      </w:r>
    </w:p>
    <w:p w14:paraId="2E296906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  <w:noProof/>
        </w:rPr>
        <w:drawing>
          <wp:inline distT="0" distB="0" distL="0" distR="0" wp14:anchorId="43194BD4" wp14:editId="3C7EE8CB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Summary_202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EE566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21A321D8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排除3000m以上，再畫一次</w:t>
      </w:r>
    </w:p>
    <w:p w14:paraId="0A562042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  <w:noProof/>
        </w:rPr>
        <w:lastRenderedPageBreak/>
        <w:drawing>
          <wp:inline distT="0" distB="0" distL="0" distR="0" wp14:anchorId="6BB59959" wp14:editId="30C8D0DC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Summary_2024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02DB7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/>
      </w:r>
    </w:p>
    <w:p w14:paraId="5E867FA0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19C71BF6" w14:textId="651E72BC" w:rsidR="00FC1AE5" w:rsidRPr="004F1B5F" w:rsidRDefault="00FC1AE5">
      <w:pPr>
        <w:rPr>
          <w:rFonts w:ascii="微軟正黑體" w:eastAsia="微軟正黑體" w:hAnsi="微軟正黑體"/>
        </w:rPr>
      </w:pPr>
      <w:bookmarkStart w:id="3" w:name="其他補充圖表"/>
    </w:p>
    <w:p w14:paraId="068876A0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  <w:lang w:eastAsia="zh-TW"/>
        </w:rPr>
        <w:t>(刪除重複猴群前)大於兩群的樣區列表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716"/>
        <w:gridCol w:w="936"/>
        <w:gridCol w:w="1524"/>
        <w:gridCol w:w="1536"/>
        <w:gridCol w:w="978"/>
        <w:gridCol w:w="426"/>
        <w:gridCol w:w="564"/>
        <w:gridCol w:w="1122"/>
        <w:gridCol w:w="423"/>
        <w:gridCol w:w="425"/>
      </w:tblGrid>
      <w:tr w:rsidR="00144685" w:rsidRPr="004F1B5F" w14:paraId="1F510AC0" w14:textId="77777777" w:rsidTr="00144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B8BD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043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187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A363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lang w:eastAsia="zh-TW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C38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第1旅次</w:t>
            </w:r>
          </w:p>
        </w:tc>
        <w:tc>
          <w:tcPr>
            <w:tcW w:w="1982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134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第2旅次</w:t>
            </w:r>
          </w:p>
        </w:tc>
      </w:tr>
      <w:tr w:rsidR="00144685" w:rsidRPr="004F1B5F" w14:paraId="5D10AE88" w14:textId="77777777" w:rsidTr="00C05D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62D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831A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tation</w:t>
            </w:r>
          </w:p>
        </w:tc>
        <w:tc>
          <w:tcPr>
            <w:tcW w:w="154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544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編號</w:t>
            </w:r>
          </w:p>
        </w:tc>
        <w:tc>
          <w:tcPr>
            <w:tcW w:w="1559" w:type="dxa"/>
            <w:tcBorders>
              <w:top w:val="single" w:sz="12" w:space="0" w:color="666666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DD0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樣區名稱</w:t>
            </w:r>
          </w:p>
        </w:tc>
        <w:tc>
          <w:tcPr>
            <w:tcW w:w="992" w:type="dxa"/>
            <w:tcBorders>
              <w:top w:val="single" w:sz="12" w:space="0" w:color="666666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9ED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調查者</w:t>
            </w:r>
          </w:p>
        </w:tc>
        <w:tc>
          <w:tcPr>
            <w:tcW w:w="42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ADB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刪除前</w:t>
            </w:r>
          </w:p>
        </w:tc>
        <w:tc>
          <w:tcPr>
            <w:tcW w:w="567" w:type="dxa"/>
            <w:tcBorders>
              <w:top w:val="single" w:sz="12" w:space="0" w:color="666666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33C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刪除後</w:t>
            </w:r>
          </w:p>
        </w:tc>
        <w:tc>
          <w:tcPr>
            <w:tcW w:w="1134" w:type="dxa"/>
            <w:tcBorders>
              <w:top w:val="single" w:sz="12" w:space="0" w:color="666666"/>
              <w:left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414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調查者</w:t>
            </w:r>
          </w:p>
        </w:tc>
        <w:tc>
          <w:tcPr>
            <w:tcW w:w="42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FEC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刪除前</w:t>
            </w:r>
          </w:p>
        </w:tc>
        <w:tc>
          <w:tcPr>
            <w:tcW w:w="425" w:type="dxa"/>
            <w:tcBorders>
              <w:top w:val="single" w:sz="12" w:space="0" w:color="666666"/>
              <w:bottom w:val="single" w:sz="12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0B6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刪除後</w:t>
            </w:r>
          </w:p>
        </w:tc>
      </w:tr>
      <w:tr w:rsidR="00144685" w:rsidRPr="004F1B5F" w14:paraId="56F9E11C" w14:textId="77777777" w:rsidTr="00C05DE9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8D1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9F7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潮州</w:t>
            </w:r>
          </w:p>
        </w:tc>
        <w:tc>
          <w:tcPr>
            <w:tcW w:w="1544" w:type="dxa"/>
            <w:tcBorders>
              <w:top w:val="single" w:sz="12" w:space="0" w:color="66666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D9A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A-F25-10</w:t>
            </w:r>
          </w:p>
        </w:tc>
        <w:tc>
          <w:tcPr>
            <w:tcW w:w="1559" w:type="dxa"/>
            <w:tcBorders>
              <w:top w:val="single" w:sz="12" w:space="0" w:color="666666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354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丹路</w:t>
            </w:r>
          </w:p>
        </w:tc>
        <w:tc>
          <w:tcPr>
            <w:tcW w:w="992" w:type="dxa"/>
            <w:tcBorders>
              <w:top w:val="single" w:sz="12" w:space="0" w:color="666666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E1165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6" w:type="dxa"/>
            <w:tcBorders>
              <w:top w:val="single" w:sz="12" w:space="0" w:color="66666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E4986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567" w:type="dxa"/>
            <w:tcBorders>
              <w:top w:val="single" w:sz="12" w:space="0" w:color="666666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780DA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134" w:type="dxa"/>
            <w:tcBorders>
              <w:top w:val="single" w:sz="12" w:space="0" w:color="666666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72FF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林明坤、徐守俊</w:t>
            </w:r>
          </w:p>
        </w:tc>
        <w:tc>
          <w:tcPr>
            <w:tcW w:w="423" w:type="dxa"/>
            <w:tcBorders>
              <w:top w:val="single" w:sz="12" w:space="0" w:color="666666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11D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25" w:type="dxa"/>
            <w:tcBorders>
              <w:top w:val="single" w:sz="12" w:space="0" w:color="666666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294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</w:tr>
      <w:tr w:rsidR="00144685" w:rsidRPr="004F1B5F" w14:paraId="69B70235" w14:textId="77777777" w:rsidTr="00C05DE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D83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CF8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恆春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8F0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A-F26-05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919D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恆春事業區第13林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0670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邱水鏡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5A4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9E0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BCF6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AF5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5C8B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144685" w:rsidRPr="004F1B5F" w14:paraId="315BDBB2" w14:textId="77777777" w:rsidTr="00C05DE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908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879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成功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0DF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A-H34-1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A841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成功事業區54林班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56BF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C8E9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5F39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D99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黃蘭鑑、張福俊</w:t>
            </w: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40F9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C62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</w:tr>
      <w:tr w:rsidR="00144685" w:rsidRPr="004F1B5F" w14:paraId="5986BE65" w14:textId="77777777" w:rsidTr="00C05DE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8113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EEE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鞍馬山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F186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B-C11-11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939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大雪山210林道B※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CFF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楊景文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BB3C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290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F3F5F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EF814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E591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144685" w:rsidRPr="004F1B5F" w14:paraId="7BD4FE49" w14:textId="77777777" w:rsidTr="00C05DE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16E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C9E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六龜</w:t>
            </w:r>
          </w:p>
        </w:tc>
        <w:tc>
          <w:tcPr>
            <w:tcW w:w="15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873E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B-F23-08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3BF6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藤枝遊樂區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2EC1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鍾魏任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437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0F18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15A6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E44F8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9265" w14:textId="77777777" w:rsidR="00FC1AE5" w:rsidRPr="004F1B5F" w:rsidRDefault="00FC1AE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</w:tbl>
    <w:p w14:paraId="352C2F4E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單位：群</w:t>
      </w:r>
    </w:p>
    <w:p w14:paraId="05BE25F5" w14:textId="3B3E0E9B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5F2590EE" w14:textId="77777777" w:rsidR="00FC1AE5" w:rsidRPr="004F1B5F" w:rsidRDefault="00000000">
      <w:pPr>
        <w:pStyle w:val="a0"/>
        <w:rPr>
          <w:rFonts w:ascii="微軟正黑體" w:eastAsia="微軟正黑體" w:hAnsi="微軟正黑體"/>
          <w:b/>
          <w:bCs/>
          <w:sz w:val="32"/>
          <w:szCs w:val="32"/>
        </w:rPr>
      </w:pPr>
      <w:r w:rsidRPr="004F1B5F">
        <w:rPr>
          <w:rFonts w:ascii="微軟正黑體" w:eastAsia="微軟正黑體" w:hAnsi="微軟正黑體"/>
          <w:b/>
          <w:bCs/>
          <w:sz w:val="32"/>
          <w:szCs w:val="32"/>
        </w:rPr>
        <w:lastRenderedPageBreak/>
        <w:t>GLMM</w:t>
      </w:r>
    </w:p>
    <w:p w14:paraId="3F35EE9A" w14:textId="7B56FC9C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Full model:</w:t>
      </w:r>
      <w:r w:rsidRPr="004F1B5F">
        <w:rPr>
          <w:rFonts w:ascii="微軟正黑體" w:eastAsia="微軟正黑體" w:hAnsi="微軟正黑體"/>
        </w:rPr>
        <w:br/>
        <w:t xml:space="preserve">m1 &lt;- </w:t>
      </w:r>
      <w:proofErr w:type="gramStart"/>
      <w:r w:rsidRPr="004F1B5F">
        <w:rPr>
          <w:rFonts w:ascii="微軟正黑體" w:eastAsia="微軟正黑體" w:hAnsi="微軟正黑體"/>
        </w:rPr>
        <w:t>glmer(</w:t>
      </w:r>
      <w:proofErr w:type="gramEnd"/>
      <w:r w:rsidRPr="004F1B5F">
        <w:rPr>
          <w:rFonts w:ascii="微軟正黑體" w:eastAsia="微軟正黑體" w:hAnsi="微軟正黑體"/>
        </w:rPr>
        <w:t xml:space="preserve">猴群數 ~ 年 + 森林類型 + 海拔 + 調查日 + </w:t>
      </w:r>
      <w:r w:rsidR="0058731F">
        <w:rPr>
          <w:rFonts w:ascii="微軟正黑體" w:eastAsia="微軟正黑體" w:hAnsi="微軟正黑體"/>
        </w:rPr>
        <w:t>分署</w:t>
      </w:r>
      <w:r w:rsidRPr="004F1B5F">
        <w:rPr>
          <w:rFonts w:ascii="微軟正黑體" w:eastAsia="微軟正黑體" w:hAnsi="微軟正黑體"/>
        </w:rPr>
        <w:t xml:space="preserve"> + (1|Site_N), family = binomial, data = df)</w:t>
      </w:r>
    </w:p>
    <w:p w14:paraId="130F5241" w14:textId="77777777" w:rsidR="00FC1AE5" w:rsidRPr="004F1B5F" w:rsidRDefault="00000000">
      <w:pPr>
        <w:pStyle w:val="a0"/>
        <w:rPr>
          <w:rFonts w:ascii="微軟正黑體" w:eastAsia="微軟正黑體" w:hAnsi="微軟正黑體"/>
          <w:lang w:eastAsia="zh-TW"/>
        </w:rPr>
      </w:pPr>
      <w:r w:rsidRPr="004F1B5F">
        <w:rPr>
          <w:rFonts w:ascii="微軟正黑體" w:eastAsia="微軟正黑體" w:hAnsi="微軟正黑體"/>
        </w:rPr>
        <w:t>說明：</w:t>
      </w:r>
      <w:r w:rsidRPr="004F1B5F">
        <w:rPr>
          <w:rFonts w:ascii="微軟正黑體" w:eastAsia="微軟正黑體" w:hAnsi="微軟正黑體"/>
        </w:rPr>
        <w:br/>
        <w:t>1. 森林類型為類別變數：分別為闊葉林、針葉林、混淆林、竹林等4 種。</w:t>
      </w:r>
      <w:r w:rsidRPr="004F1B5F">
        <w:rPr>
          <w:rFonts w:ascii="微軟正黑體" w:eastAsia="微軟正黑體" w:hAnsi="微軟正黑體"/>
        </w:rPr>
        <w:br/>
      </w:r>
      <w:r w:rsidRPr="004F1B5F">
        <w:rPr>
          <w:rFonts w:ascii="微軟正黑體" w:eastAsia="微軟正黑體" w:hAnsi="微軟正黑體"/>
          <w:lang w:eastAsia="zh-TW"/>
        </w:rPr>
        <w:t>2. 海拔為連續變數，範圍海拔50m以上。</w:t>
      </w:r>
      <w:r w:rsidRPr="004F1B5F">
        <w:rPr>
          <w:rFonts w:ascii="微軟正黑體" w:eastAsia="微軟正黑體" w:hAnsi="微軟正黑體"/>
          <w:lang w:eastAsia="zh-TW"/>
        </w:rPr>
        <w:br/>
        <w:t>3. 調查日為連續變數：調查日為當年度的第n天。僅分析3~6月內的調查資料。</w:t>
      </w:r>
      <w:r w:rsidRPr="004F1B5F">
        <w:rPr>
          <w:rFonts w:ascii="微軟正黑體" w:eastAsia="微軟正黑體" w:hAnsi="微軟正黑體"/>
          <w:lang w:eastAsia="zh-TW"/>
        </w:rPr>
        <w:br/>
        <w:t>4. 樣區為隨機變數</w:t>
      </w:r>
      <w:r w:rsidRPr="004F1B5F">
        <w:rPr>
          <w:rFonts w:ascii="微軟正黑體" w:eastAsia="微軟正黑體" w:hAnsi="微軟正黑體"/>
          <w:lang w:eastAsia="zh-TW"/>
        </w:rPr>
        <w:br/>
        <w:t>5. 分析總筆數：21424 筆；猴群905群。</w:t>
      </w:r>
    </w:p>
    <w:p w14:paraId="18DD205C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762F3519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Model selection table</w:t>
      </w:r>
    </w:p>
    <w:tbl>
      <w:tblPr>
        <w:tblStyle w:val="Table"/>
        <w:tblW w:w="9356" w:type="dxa"/>
        <w:jc w:val="center"/>
        <w:tblLook w:val="0420" w:firstRow="1" w:lastRow="0" w:firstColumn="0" w:lastColumn="0" w:noHBand="0" w:noVBand="1"/>
      </w:tblPr>
      <w:tblGrid>
        <w:gridCol w:w="1276"/>
        <w:gridCol w:w="925"/>
        <w:gridCol w:w="972"/>
        <w:gridCol w:w="440"/>
        <w:gridCol w:w="856"/>
        <w:gridCol w:w="992"/>
        <w:gridCol w:w="567"/>
        <w:gridCol w:w="849"/>
        <w:gridCol w:w="711"/>
        <w:gridCol w:w="850"/>
        <w:gridCol w:w="918"/>
      </w:tblGrid>
      <w:tr w:rsidR="00F07594" w:rsidRPr="004F1B5F" w14:paraId="0B07C405" w14:textId="77777777" w:rsidTr="00F075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EB75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92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A639" w14:textId="07025F14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</w:rPr>
              <w:t>海拔</w:t>
            </w:r>
          </w:p>
        </w:tc>
        <w:tc>
          <w:tcPr>
            <w:tcW w:w="97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A8D75" w14:textId="66906876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</w:rPr>
              <w:t>調查日</w:t>
            </w:r>
          </w:p>
        </w:tc>
        <w:tc>
          <w:tcPr>
            <w:tcW w:w="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1968B" w14:textId="681B5B88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  <w:lang w:eastAsia="zh-TW"/>
              </w:rPr>
              <w:t>分署</w:t>
            </w:r>
          </w:p>
        </w:tc>
        <w:tc>
          <w:tcPr>
            <w:tcW w:w="85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958EB" w14:textId="1EC90FD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</w:rPr>
              <w:t>森林類型</w:t>
            </w:r>
          </w:p>
        </w:tc>
        <w:tc>
          <w:tcPr>
            <w:tcW w:w="9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5041E" w14:textId="71B0D286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</w:rPr>
              <w:t>年</w:t>
            </w:r>
          </w:p>
        </w:tc>
        <w:tc>
          <w:tcPr>
            <w:tcW w:w="56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B715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df</w:t>
            </w:r>
          </w:p>
        </w:tc>
        <w:tc>
          <w:tcPr>
            <w:tcW w:w="84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85B4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logLik</w:t>
            </w:r>
          </w:p>
        </w:tc>
        <w:tc>
          <w:tcPr>
            <w:tcW w:w="71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54BDF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AICc</w:t>
            </w:r>
          </w:p>
        </w:tc>
        <w:tc>
          <w:tcPr>
            <w:tcW w:w="85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C58B1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91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5E5C" w14:textId="77777777" w:rsidR="00432271" w:rsidRPr="004F1B5F" w:rsidRDefault="00432271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weight</w:t>
            </w:r>
          </w:p>
        </w:tc>
      </w:tr>
      <w:tr w:rsidR="00F07594" w:rsidRPr="004F1B5F" w14:paraId="5CB43335" w14:textId="77777777" w:rsidTr="00F07594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AA1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.590</w:t>
            </w:r>
          </w:p>
        </w:tc>
        <w:tc>
          <w:tcPr>
            <w:tcW w:w="92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41523" w14:textId="32ACA15C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97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B93B7" w14:textId="0FE72CC1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AF92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+</w:t>
            </w:r>
          </w:p>
        </w:tc>
        <w:tc>
          <w:tcPr>
            <w:tcW w:w="85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3095" w14:textId="77777777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9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E94FA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0.124</w:t>
            </w:r>
          </w:p>
        </w:tc>
        <w:tc>
          <w:tcPr>
            <w:tcW w:w="56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144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4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09B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405</w:t>
            </w:r>
          </w:p>
        </w:tc>
        <w:tc>
          <w:tcPr>
            <w:tcW w:w="71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2792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6831</w:t>
            </w:r>
          </w:p>
        </w:tc>
        <w:tc>
          <w:tcPr>
            <w:tcW w:w="85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F9C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1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60B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520</w:t>
            </w:r>
          </w:p>
        </w:tc>
      </w:tr>
      <w:tr w:rsidR="00F07594" w:rsidRPr="004F1B5F" w14:paraId="61BFBF7C" w14:textId="77777777" w:rsidTr="00F0759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5338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.621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527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0.076</w:t>
            </w:r>
          </w:p>
        </w:tc>
        <w:tc>
          <w:tcPr>
            <w:tcW w:w="9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EE15" w14:textId="23B71792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491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+</w:t>
            </w:r>
          </w:p>
        </w:tc>
        <w:tc>
          <w:tcPr>
            <w:tcW w:w="8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9AD3" w14:textId="77777777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9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80D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0.125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CEF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531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405</w:t>
            </w:r>
          </w:p>
        </w:tc>
        <w:tc>
          <w:tcPr>
            <w:tcW w:w="7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F8661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683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F5B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.179</w:t>
            </w:r>
          </w:p>
        </w:tc>
        <w:tc>
          <w:tcPr>
            <w:tcW w:w="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CD24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288</w:t>
            </w:r>
          </w:p>
        </w:tc>
      </w:tr>
      <w:tr w:rsidR="00F07594" w:rsidRPr="004F1B5F" w14:paraId="3DF0FE74" w14:textId="77777777" w:rsidTr="00F0759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D6FC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.589</w:t>
            </w:r>
          </w:p>
        </w:tc>
        <w:tc>
          <w:tcPr>
            <w:tcW w:w="92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3A5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NA</w:t>
            </w:r>
          </w:p>
        </w:tc>
        <w:tc>
          <w:tcPr>
            <w:tcW w:w="97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0FAB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0.003</w:t>
            </w:r>
          </w:p>
        </w:tc>
        <w:tc>
          <w:tcPr>
            <w:tcW w:w="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FAE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+</w:t>
            </w:r>
          </w:p>
        </w:tc>
        <w:tc>
          <w:tcPr>
            <w:tcW w:w="85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130F" w14:textId="77777777" w:rsidR="00FC1AE5" w:rsidRPr="004F1B5F" w:rsidRDefault="00FC1AE5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9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078E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0.125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BC03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885F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-3405</w:t>
            </w:r>
          </w:p>
        </w:tc>
        <w:tc>
          <w:tcPr>
            <w:tcW w:w="71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70B6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683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EBE7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.996</w:t>
            </w:r>
          </w:p>
        </w:tc>
        <w:tc>
          <w:tcPr>
            <w:tcW w:w="91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CEB70" w14:textId="77777777" w:rsidR="00FC1AE5" w:rsidRPr="004F1B5F" w:rsidRDefault="00000000" w:rsidP="00F075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192</w:t>
            </w:r>
          </w:p>
        </w:tc>
      </w:tr>
    </w:tbl>
    <w:p w14:paraId="7C14FAA6" w14:textId="77777777" w:rsidR="00C84D9E" w:rsidRPr="004F1B5F" w:rsidRDefault="00C84D9E">
      <w:pPr>
        <w:pStyle w:val="a0"/>
        <w:rPr>
          <w:rFonts w:ascii="微軟正黑體" w:eastAsia="微軟正黑體" w:hAnsi="微軟正黑體"/>
        </w:rPr>
      </w:pPr>
    </w:p>
    <w:p w14:paraId="03A1755B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importance(d1)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080"/>
        <w:gridCol w:w="930"/>
        <w:gridCol w:w="859"/>
        <w:gridCol w:w="1256"/>
        <w:gridCol w:w="930"/>
        <w:gridCol w:w="1585"/>
      </w:tblGrid>
      <w:tr w:rsidR="00432271" w:rsidRPr="004F1B5F" w14:paraId="40B65ADB" w14:textId="77777777" w:rsidTr="00432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8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CBD2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53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1819" w14:textId="3F781C63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  <w:lang w:eastAsia="zh-TW"/>
              </w:rPr>
              <w:t>分署</w:t>
            </w:r>
          </w:p>
        </w:tc>
        <w:tc>
          <w:tcPr>
            <w:tcW w:w="4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44A2" w14:textId="5D03E8EE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年</w:t>
            </w:r>
          </w:p>
        </w:tc>
        <w:tc>
          <w:tcPr>
            <w:tcW w:w="7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D49E" w14:textId="35528D7C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調查日</w:t>
            </w:r>
          </w:p>
        </w:tc>
        <w:tc>
          <w:tcPr>
            <w:tcW w:w="53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7C1B" w14:textId="22A98335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海拔</w:t>
            </w:r>
          </w:p>
        </w:tc>
        <w:tc>
          <w:tcPr>
            <w:tcW w:w="9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CEF5" w14:textId="1FDFD7CB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森林類型</w:t>
            </w:r>
          </w:p>
        </w:tc>
      </w:tr>
      <w:tr w:rsidR="00FC1AE5" w:rsidRPr="004F1B5F" w14:paraId="7B1D9B51" w14:textId="77777777" w:rsidTr="00432271">
        <w:trPr>
          <w:jc w:val="center"/>
        </w:trPr>
        <w:tc>
          <w:tcPr>
            <w:tcW w:w="178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852D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um of weights:</w:t>
            </w:r>
          </w:p>
        </w:tc>
        <w:tc>
          <w:tcPr>
            <w:tcW w:w="53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E95F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4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DD6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7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920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53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FA0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9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5A7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16</w:t>
            </w:r>
          </w:p>
        </w:tc>
      </w:tr>
      <w:tr w:rsidR="00FC1AE5" w:rsidRPr="004F1B5F" w14:paraId="5707A960" w14:textId="77777777" w:rsidTr="00432271">
        <w:trPr>
          <w:jc w:val="center"/>
        </w:trPr>
        <w:tc>
          <w:tcPr>
            <w:tcW w:w="178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62D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N containing models:</w:t>
            </w:r>
          </w:p>
        </w:tc>
        <w:tc>
          <w:tcPr>
            <w:tcW w:w="53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7D77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235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625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53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284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2AC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</w:t>
            </w:r>
          </w:p>
        </w:tc>
      </w:tr>
    </w:tbl>
    <w:p w14:paraId="16D40C15" w14:textId="041B5E33" w:rsidR="00432271" w:rsidRPr="004F1B5F" w:rsidRDefault="00432271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28F96FB2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p w14:paraId="5FE030C2" w14:textId="6AF8C695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最後的 model:</w:t>
      </w:r>
      <w:r w:rsidRPr="004F1B5F">
        <w:rPr>
          <w:rFonts w:ascii="微軟正黑體" w:eastAsia="微軟正黑體" w:hAnsi="微軟正黑體"/>
        </w:rPr>
        <w:br/>
        <w:t>glmer(Macaca_sur ~</w:t>
      </w:r>
      <w:r w:rsidR="00A90084" w:rsidRPr="004F1B5F">
        <w:rPr>
          <w:rFonts w:ascii="微軟正黑體" w:eastAsia="微軟正黑體" w:hAnsi="微軟正黑體" w:cs="Times New Roman"/>
        </w:rPr>
        <w:t>年</w:t>
      </w:r>
      <w:r w:rsidRPr="004F1B5F">
        <w:rPr>
          <w:rFonts w:ascii="微軟正黑體" w:eastAsia="微軟正黑體" w:hAnsi="微軟正黑體"/>
        </w:rPr>
        <w:t xml:space="preserve"> + </w:t>
      </w:r>
      <w:r w:rsidR="00A90084" w:rsidRPr="004F1B5F">
        <w:rPr>
          <w:rFonts w:ascii="微軟正黑體" w:eastAsia="微軟正黑體" w:hAnsi="微軟正黑體" w:cs="Times New Roman"/>
        </w:rPr>
        <w:t>海拔</w:t>
      </w:r>
      <w:r w:rsidRPr="004F1B5F">
        <w:rPr>
          <w:rFonts w:ascii="微軟正黑體" w:eastAsia="微軟正黑體" w:hAnsi="微軟正黑體"/>
        </w:rPr>
        <w:t xml:space="preserve"> + </w:t>
      </w:r>
      <w:r w:rsidR="00A90084" w:rsidRPr="004F1B5F">
        <w:rPr>
          <w:rFonts w:ascii="微軟正黑體" w:eastAsia="微軟正黑體" w:hAnsi="微軟正黑體" w:cs="Times New Roman"/>
          <w:color w:val="000000"/>
        </w:rPr>
        <w:t>調查日</w:t>
      </w:r>
      <w:r w:rsidRPr="004F1B5F">
        <w:rPr>
          <w:rFonts w:ascii="微軟正黑體" w:eastAsia="微軟正黑體" w:hAnsi="微軟正黑體"/>
        </w:rPr>
        <w:t xml:space="preserve">+ </w:t>
      </w:r>
      <w:r w:rsidR="00A90084" w:rsidRPr="004F1B5F">
        <w:rPr>
          <w:rFonts w:ascii="微軟正黑體" w:eastAsia="微軟正黑體" w:hAnsi="微軟正黑體" w:hint="eastAsia"/>
          <w:lang w:eastAsia="zh-TW"/>
        </w:rPr>
        <w:t>分署</w:t>
      </w:r>
      <w:r w:rsidRPr="004F1B5F">
        <w:rPr>
          <w:rFonts w:ascii="微軟正黑體" w:eastAsia="微軟正黑體" w:hAnsi="微軟正黑體"/>
        </w:rPr>
        <w:t xml:space="preserve"> + (1|Site_N), family = binomial, data = df)</w:t>
      </w:r>
    </w:p>
    <w:tbl>
      <w:tblPr>
        <w:tblStyle w:val="Table"/>
        <w:tblW w:w="1972" w:type="pct"/>
        <w:jc w:val="center"/>
        <w:tblLook w:val="0420" w:firstRow="1" w:lastRow="0" w:firstColumn="0" w:lastColumn="0" w:noHBand="0" w:noVBand="1"/>
      </w:tblPr>
      <w:tblGrid>
        <w:gridCol w:w="954"/>
        <w:gridCol w:w="1053"/>
        <w:gridCol w:w="428"/>
        <w:gridCol w:w="973"/>
      </w:tblGrid>
      <w:tr w:rsidR="00FC1AE5" w:rsidRPr="004F1B5F" w14:paraId="6C319EEC" w14:textId="77777777" w:rsidTr="004322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4306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315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BB5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CA6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p.value</w:t>
            </w:r>
          </w:p>
        </w:tc>
      </w:tr>
      <w:tr w:rsidR="00432271" w:rsidRPr="004F1B5F" w14:paraId="26AD8542" w14:textId="77777777" w:rsidTr="0043227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B015" w14:textId="34627659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</w:rPr>
              <w:t>年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1E248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23.756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B708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45D56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0000</w:t>
            </w:r>
          </w:p>
        </w:tc>
      </w:tr>
      <w:tr w:rsidR="00432271" w:rsidRPr="004F1B5F" w14:paraId="7559A279" w14:textId="77777777" w:rsidTr="0043227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06B9" w14:textId="3151D49C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</w:rPr>
              <w:t>海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4C792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81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CFC9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F7CA" w14:textId="77777777" w:rsidR="00432271" w:rsidRPr="004F1B5F" w:rsidRDefault="00432271" w:rsidP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3655</w:t>
            </w:r>
          </w:p>
        </w:tc>
      </w:tr>
      <w:tr w:rsidR="00FC1AE5" w:rsidRPr="004F1B5F" w14:paraId="5C40A49B" w14:textId="77777777" w:rsidTr="0043227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EE9A" w14:textId="211ABD93" w:rsidR="00FC1AE5" w:rsidRPr="004F1B5F" w:rsidRDefault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調查日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458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00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79BF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62ED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9475</w:t>
            </w:r>
          </w:p>
        </w:tc>
      </w:tr>
      <w:tr w:rsidR="00FC1AE5" w:rsidRPr="004F1B5F" w14:paraId="54217783" w14:textId="77777777" w:rsidTr="0043227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C3B9" w14:textId="559E4AD7" w:rsidR="00FC1AE5" w:rsidRPr="004F1B5F" w:rsidRDefault="004322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hint="eastAsia"/>
                <w:lang w:eastAsia="zh-TW"/>
              </w:rPr>
              <w:t>分署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5BE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77.57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D87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7EF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 Unicode MS"/>
                <w:color w:val="000000"/>
                <w:sz w:val="22"/>
                <w:szCs w:val="22"/>
              </w:rPr>
              <w:t>0.0000</w:t>
            </w:r>
          </w:p>
        </w:tc>
      </w:tr>
    </w:tbl>
    <w:p w14:paraId="5A32D74D" w14:textId="6B7A88A0" w:rsidR="00C84D9E" w:rsidRDefault="00C84D9E">
      <w:pPr>
        <w:rPr>
          <w:rFonts w:ascii="微軟正黑體" w:eastAsia="微軟正黑體" w:hAnsi="微軟正黑體"/>
        </w:rPr>
      </w:pPr>
    </w:p>
    <w:p w14:paraId="22F2B5C2" w14:textId="043EB6BE" w:rsidR="00FC1AE5" w:rsidRPr="004F1B5F" w:rsidRDefault="00000000">
      <w:pPr>
        <w:pStyle w:val="FirstParagraph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Multiple Comparisons of Means: Tukey Contrast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475"/>
        <w:gridCol w:w="1444"/>
        <w:gridCol w:w="1592"/>
        <w:gridCol w:w="1230"/>
        <w:gridCol w:w="1265"/>
        <w:gridCol w:w="634"/>
      </w:tblGrid>
      <w:tr w:rsidR="00A90084" w:rsidRPr="004F1B5F" w14:paraId="504419F4" w14:textId="77777777" w:rsidTr="00A900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725A4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</w:p>
        </w:tc>
        <w:tc>
          <w:tcPr>
            <w:tcW w:w="83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BF26D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Estimate</w:t>
            </w:r>
          </w:p>
        </w:tc>
        <w:tc>
          <w:tcPr>
            <w:tcW w:w="9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FFE04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Std. Error</w:t>
            </w:r>
          </w:p>
        </w:tc>
        <w:tc>
          <w:tcPr>
            <w:tcW w:w="71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09EB1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z value</w:t>
            </w:r>
          </w:p>
        </w:tc>
        <w:tc>
          <w:tcPr>
            <w:tcW w:w="73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4D1D4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Times New Roman"/>
                <w:color w:val="000000"/>
              </w:rPr>
              <w:t>Pr(&gt;|z|)</w:t>
            </w:r>
          </w:p>
        </w:tc>
        <w:tc>
          <w:tcPr>
            <w:tcW w:w="36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290A6" w14:textId="77777777" w:rsidR="00A90084" w:rsidRPr="004F1B5F" w:rsidRDefault="00A90084" w:rsidP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</w:p>
        </w:tc>
      </w:tr>
      <w:tr w:rsidR="00A90084" w:rsidRPr="004F1B5F" w14:paraId="4C11F437" w14:textId="77777777" w:rsidTr="00A90084">
        <w:trPr>
          <w:jc w:val="center"/>
        </w:trPr>
        <w:tc>
          <w:tcPr>
            <w:tcW w:w="14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83D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花蓮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1BD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624</w:t>
            </w:r>
          </w:p>
        </w:tc>
        <w:tc>
          <w:tcPr>
            <w:tcW w:w="9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711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97</w:t>
            </w:r>
          </w:p>
        </w:tc>
        <w:tc>
          <w:tcPr>
            <w:tcW w:w="71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6FCC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099</w:t>
            </w:r>
          </w:p>
        </w:tc>
        <w:tc>
          <w:tcPr>
            <w:tcW w:w="73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AA8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412</w:t>
            </w:r>
          </w:p>
        </w:tc>
        <w:tc>
          <w:tcPr>
            <w:tcW w:w="36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767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229130F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C51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A8E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085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D593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17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3CFD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269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74E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676D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22E938F3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E5D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南投 - 花蓮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363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709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659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B757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2.372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57D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53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54F8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23207DC8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A979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7845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C74F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95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EC0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206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5B0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D67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67790376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205F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 - 花蓮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B7A0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7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4A2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77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33A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96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6EF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714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780634F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A3D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屏東 - 南投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7CD50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735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C52F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7FD4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451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C9D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1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FB4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47F82738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E993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238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922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F91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29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87A9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2.798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2ECE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67CA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.</w:t>
            </w:r>
          </w:p>
        </w:tc>
      </w:tr>
      <w:tr w:rsidR="00A90084" w:rsidRPr="004F1B5F" w14:paraId="246A77D2" w14:textId="77777777" w:rsidTr="00C05DE9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7D6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新竹 - 花蓮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91ED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-1.545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0844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312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985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-4.949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71C9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D42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748ED00E" w14:textId="77777777" w:rsidTr="00C05DE9">
        <w:trPr>
          <w:jc w:val="center"/>
        </w:trPr>
        <w:tc>
          <w:tcPr>
            <w:tcW w:w="143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67D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新竹 - 南投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27D1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836</w:t>
            </w:r>
          </w:p>
        </w:tc>
        <w:tc>
          <w:tcPr>
            <w:tcW w:w="92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BB3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26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C04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2.568</w:t>
            </w:r>
          </w:p>
        </w:tc>
        <w:tc>
          <w:tcPr>
            <w:tcW w:w="73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EEE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166</w:t>
            </w:r>
          </w:p>
        </w:tc>
        <w:tc>
          <w:tcPr>
            <w:tcW w:w="36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297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A4CC1C0" w14:textId="77777777" w:rsidTr="00C05DE9">
        <w:trPr>
          <w:jc w:val="center"/>
        </w:trPr>
        <w:tc>
          <w:tcPr>
            <w:tcW w:w="1432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9A8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lastRenderedPageBreak/>
              <w:t>新竹 - 屏東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072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-1.572</w:t>
            </w:r>
          </w:p>
        </w:tc>
        <w:tc>
          <w:tcPr>
            <w:tcW w:w="921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5D4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712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75E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-5.013</w:t>
            </w:r>
          </w:p>
        </w:tc>
        <w:tc>
          <w:tcPr>
            <w:tcW w:w="732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2EE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188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3D82F263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A52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070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427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A2A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2D31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425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B47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844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0A33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399F05C5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9A5A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 - 花蓮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711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197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2C05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80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ACA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703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AE2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997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3EBE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660EB83D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172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 - 南投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E230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12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2F160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93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2D94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747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285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653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2F1B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541D034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EEB0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嘉義 - 屏東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56C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223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9A5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83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BBD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789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68C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994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C65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7C142C61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D1C6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嘉義 - 新竹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685A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1.348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1943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306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895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4.412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22D70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298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73F5B11D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8D9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宜蘭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63A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301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D5A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29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44E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915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46A2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984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9F76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78640BEA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89F7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花蓮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A04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925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585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11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392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2.978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59B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57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505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.</w:t>
            </w:r>
          </w:p>
        </w:tc>
      </w:tr>
      <w:tr w:rsidR="00A90084" w:rsidRPr="004F1B5F" w14:paraId="59231771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FDB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南投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B93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216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CFA4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17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A5A9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683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178A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997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E111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7C393FF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733B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屏東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383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952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55D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17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29D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3.002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DAC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A43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.</w:t>
            </w:r>
          </w:p>
        </w:tc>
      </w:tr>
      <w:tr w:rsidR="00A90084" w:rsidRPr="004F1B5F" w14:paraId="7C8A4615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521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新竹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F58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063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28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8BC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.888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222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5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CBEA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07CA025B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8FC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中 - 嘉義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EB1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728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69E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92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605B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2.495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594D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19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CF7C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A90084" w:rsidRPr="004F1B5F" w14:paraId="19029BA0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922F7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臺東 - 宜蘭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F49A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1.388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86E8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281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A82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4.949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E25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72AD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5E7C0F6C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FAB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 - 花蓮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94D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765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63C8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61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A58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933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77633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E5EE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.</w:t>
            </w:r>
          </w:p>
        </w:tc>
      </w:tr>
      <w:tr w:rsidR="00A90084" w:rsidRPr="004F1B5F" w14:paraId="7EA6B0AA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88F6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臺東 - 南投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B205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1.474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423FC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62D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5.191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F2A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BA8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28939B09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66B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臺東 - 屏東</w:t>
            </w:r>
            <w:r w:rsidRPr="004F1B5F">
              <w:rPr>
                <w:rFonts w:ascii="微軟正黑體" w:eastAsia="微軟正黑體" w:hAnsi="微軟正黑體" w:cs="Arial" w:hint="eastAsia"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6399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738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93BA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258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04D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.864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25D6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4C8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.</w:t>
            </w:r>
          </w:p>
        </w:tc>
      </w:tr>
      <w:tr w:rsidR="00A90084" w:rsidRPr="004F1B5F" w14:paraId="1A5F0AD2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6BA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臺東 - 新竹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0E4A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2.310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049A8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A95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7.733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7FD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0971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  <w:tr w:rsidR="00A90084" w:rsidRPr="004F1B5F" w14:paraId="4982FB43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DAC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臺東 - 嘉義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D35F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961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C8B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266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E3B5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3.620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89E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7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DD2E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</w:t>
            </w:r>
          </w:p>
        </w:tc>
      </w:tr>
      <w:tr w:rsidR="00A90084" w:rsidRPr="004F1B5F" w14:paraId="16798796" w14:textId="77777777" w:rsidTr="00A90084">
        <w:trPr>
          <w:jc w:val="center"/>
        </w:trPr>
        <w:tc>
          <w:tcPr>
            <w:tcW w:w="14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E131B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臺東 - 臺中</w:t>
            </w:r>
            <w:r w:rsidRPr="004F1B5F">
              <w:rPr>
                <w:rFonts w:ascii="微軟正黑體" w:eastAsia="微軟正黑體" w:hAnsi="微軟正黑體" w:cs="Arial" w:hint="eastAsia"/>
                <w:b/>
                <w:bCs/>
                <w:color w:val="000000"/>
                <w:sz w:val="22"/>
                <w:szCs w:val="22"/>
                <w:lang w:eastAsia="zh-TW"/>
              </w:rPr>
              <w:t xml:space="preserve"> </w:t>
            </w:r>
            <w:r w:rsidRPr="004F1B5F">
              <w:rPr>
                <w:rFonts w:ascii="微軟正黑體" w:eastAsia="微軟正黑體" w:hAnsi="微軟正黑體" w:cs="Times New Roman"/>
                <w:b/>
                <w:bCs/>
                <w:color w:val="000000"/>
                <w:lang w:eastAsia="zh-TW"/>
              </w:rPr>
              <w:t>== 0</w:t>
            </w:r>
          </w:p>
        </w:tc>
        <w:tc>
          <w:tcPr>
            <w:tcW w:w="83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BD84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1.690</w:t>
            </w:r>
          </w:p>
        </w:tc>
        <w:tc>
          <w:tcPr>
            <w:tcW w:w="9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2819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299</w:t>
            </w:r>
          </w:p>
        </w:tc>
        <w:tc>
          <w:tcPr>
            <w:tcW w:w="71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D3B4D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5.660</w:t>
            </w:r>
          </w:p>
        </w:tc>
        <w:tc>
          <w:tcPr>
            <w:tcW w:w="73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A1E2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73BAF" w14:textId="77777777" w:rsidR="00A90084" w:rsidRPr="004F1B5F" w:rsidRDefault="00A9008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  <w:b/>
                <w:bCs/>
              </w:rPr>
            </w:pPr>
            <w:r w:rsidRPr="004F1B5F">
              <w:rPr>
                <w:rFonts w:ascii="微軟正黑體" w:eastAsia="微軟正黑體" w:hAnsi="微軟正黑體" w:cs="Arial"/>
                <w:b/>
                <w:bCs/>
                <w:color w:val="000000"/>
                <w:sz w:val="22"/>
                <w:szCs w:val="22"/>
              </w:rPr>
              <w:t>***</w:t>
            </w:r>
          </w:p>
        </w:tc>
      </w:tr>
    </w:tbl>
    <w:p w14:paraId="63E1E91F" w14:textId="77777777" w:rsidR="00FC1AE5" w:rsidRPr="004F1B5F" w:rsidRDefault="00FC1AE5">
      <w:pPr>
        <w:pStyle w:val="a0"/>
        <w:rPr>
          <w:rFonts w:ascii="微軟正黑體" w:eastAsia="微軟正黑體" w:hAnsi="微軟正黑體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 w:rsidR="00FC1AE5" w:rsidRPr="004F1B5F" w14:paraId="13E047CF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9303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contrast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762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199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800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4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87B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adj.p.value</w:t>
            </w:r>
          </w:p>
        </w:tc>
        <w:tc>
          <w:tcPr>
            <w:tcW w:w="9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7CFE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ignif</w:t>
            </w:r>
          </w:p>
        </w:tc>
      </w:tr>
      <w:tr w:rsidR="00FC1AE5" w:rsidRPr="004F1B5F" w14:paraId="7F679C4C" w14:textId="77777777" w:rsidTr="00FC1AE5">
        <w:trPr>
          <w:jc w:val="center"/>
        </w:trPr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972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B3E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124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344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6AB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4.874</w:t>
            </w:r>
          </w:p>
        </w:tc>
        <w:tc>
          <w:tcPr>
            <w:tcW w:w="14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425E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9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DBD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***</w:t>
            </w:r>
          </w:p>
        </w:tc>
      </w:tr>
      <w:tr w:rsidR="00FC1AE5" w:rsidRPr="004F1B5F" w14:paraId="4A2E4F53" w14:textId="77777777" w:rsidTr="00FC1AE5">
        <w:trPr>
          <w:jc w:val="center"/>
        </w:trPr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FD9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EFA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07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03C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8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BE98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905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B38A9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97</w:t>
            </w:r>
          </w:p>
        </w:tc>
        <w:tc>
          <w:tcPr>
            <w:tcW w:w="9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89F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6DA5FC64" w14:textId="77777777" w:rsidR="00FC1AE5" w:rsidRPr="004F1B5F" w:rsidRDefault="00000000">
      <w:pPr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br w:type="page"/>
      </w:r>
    </w:p>
    <w:p w14:paraId="13D06EFC" w14:textId="77777777" w:rsidR="00FC1AE5" w:rsidRPr="004F1B5F" w:rsidRDefault="00000000">
      <w:pPr>
        <w:pStyle w:val="a0"/>
        <w:rPr>
          <w:rFonts w:ascii="微軟正黑體" w:eastAsia="微軟正黑體" w:hAnsi="微軟正黑體"/>
          <w:b/>
          <w:bCs/>
          <w:sz w:val="32"/>
          <w:szCs w:val="32"/>
        </w:rPr>
      </w:pPr>
      <w:r w:rsidRPr="004F1B5F">
        <w:rPr>
          <w:rFonts w:ascii="微軟正黑體" w:eastAsia="微軟正黑體" w:hAnsi="微軟正黑體"/>
          <w:b/>
          <w:bCs/>
          <w:sz w:val="32"/>
          <w:szCs w:val="32"/>
        </w:rPr>
        <w:lastRenderedPageBreak/>
        <w:t>Trim</w:t>
      </w:r>
    </w:p>
    <w:p w14:paraId="3E3E6754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Goodness of fit:</w:t>
      </w:r>
    </w:p>
    <w:p w14:paraId="7B0EDAAD" w14:textId="77777777" w:rsidR="00FC1AE5" w:rsidRPr="004F1B5F" w:rsidRDefault="00000000">
      <w:pPr>
        <w:pStyle w:val="SourceCode"/>
        <w:rPr>
          <w:rFonts w:ascii="微軟正黑體" w:eastAsia="微軟正黑體" w:hAnsi="微軟正黑體"/>
        </w:rPr>
      </w:pPr>
      <w:r w:rsidRPr="004F1B5F">
        <w:rPr>
          <w:rStyle w:val="VerbatimChar"/>
          <w:rFonts w:ascii="微軟正黑體" w:eastAsia="微軟正黑體" w:hAnsi="微軟正黑體"/>
        </w:rPr>
        <w:t>## Goodness of fit:</w:t>
      </w:r>
      <w:r w:rsidRPr="004F1B5F">
        <w:rPr>
          <w:rFonts w:ascii="微軟正黑體" w:eastAsia="微軟正黑體" w:hAnsi="微軟正黑體"/>
        </w:rPr>
        <w:br/>
      </w:r>
      <w:r w:rsidRPr="004F1B5F">
        <w:rPr>
          <w:rStyle w:val="VerbatimChar"/>
          <w:rFonts w:ascii="微軟正黑體" w:eastAsia="微軟正黑體" w:hAnsi="微軟正黑體"/>
        </w:rPr>
        <w:t>##               Chi-square = 2235.78, df=2239, p=0.5152</w:t>
      </w:r>
      <w:r w:rsidRPr="004F1B5F">
        <w:rPr>
          <w:rFonts w:ascii="微軟正黑體" w:eastAsia="微軟正黑體" w:hAnsi="微軟正黑體"/>
        </w:rPr>
        <w:br/>
      </w:r>
      <w:r w:rsidRPr="004F1B5F">
        <w:rPr>
          <w:rStyle w:val="VerbatimChar"/>
          <w:rFonts w:ascii="微軟正黑體" w:eastAsia="微軟正黑體" w:hAnsi="微軟正黑體"/>
        </w:rPr>
        <w:t>##         Likelihood Ratio = 1991.02, df=2239, p=0.9999</w:t>
      </w:r>
      <w:r w:rsidRPr="004F1B5F">
        <w:rPr>
          <w:rFonts w:ascii="微軟正黑體" w:eastAsia="微軟正黑體" w:hAnsi="微軟正黑體"/>
        </w:rPr>
        <w:br/>
      </w:r>
      <w:r w:rsidRPr="004F1B5F">
        <w:rPr>
          <w:rStyle w:val="VerbatimChar"/>
          <w:rFonts w:ascii="微軟正黑體" w:eastAsia="微軟正黑體" w:hAnsi="微軟正黑體"/>
        </w:rPr>
        <w:t>##   AIC (up to a constant) = -2486.98</w:t>
      </w:r>
    </w:p>
    <w:p w14:paraId="57BDC2E3" w14:textId="77777777" w:rsidR="004F1B5F" w:rsidRPr="004F1B5F" w:rsidRDefault="004F1B5F">
      <w:pPr>
        <w:pStyle w:val="a0"/>
        <w:rPr>
          <w:rFonts w:ascii="微軟正黑體" w:eastAsia="微軟正黑體" w:hAnsi="微軟正黑體"/>
        </w:rPr>
      </w:pPr>
    </w:p>
    <w:p w14:paraId="7BDC3D61" w14:textId="5468E8F4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FC1AE5" w:rsidRPr="004F1B5F" w14:paraId="6D326F77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AA6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D88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D24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7A1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p</w:t>
            </w:r>
          </w:p>
        </w:tc>
      </w:tr>
      <w:tr w:rsidR="00FC1AE5" w:rsidRPr="004F1B5F" w14:paraId="03706744" w14:textId="77777777" w:rsidTr="00FC1AE5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2CA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F4D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0.525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C48C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B304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23</w:t>
            </w:r>
          </w:p>
        </w:tc>
      </w:tr>
    </w:tbl>
    <w:p w14:paraId="2D8C1481" w14:textId="77777777" w:rsidR="004F1B5F" w:rsidRPr="004F1B5F" w:rsidRDefault="004F1B5F">
      <w:pPr>
        <w:pStyle w:val="a0"/>
        <w:rPr>
          <w:rFonts w:ascii="微軟正黑體" w:eastAsia="微軟正黑體" w:hAnsi="微軟正黑體"/>
        </w:rPr>
      </w:pPr>
    </w:p>
    <w:p w14:paraId="0A3641C5" w14:textId="25EA6E09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548"/>
        <w:gridCol w:w="1221"/>
        <w:gridCol w:w="413"/>
        <w:gridCol w:w="761"/>
      </w:tblGrid>
      <w:tr w:rsidR="00FC1AE5" w:rsidRPr="004F1B5F" w14:paraId="138C4257" w14:textId="77777777" w:rsidTr="00FC1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E088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A39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A33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DE3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p</w:t>
            </w:r>
          </w:p>
        </w:tc>
      </w:tr>
      <w:tr w:rsidR="00FC1AE5" w:rsidRPr="004F1B5F" w14:paraId="1D1EE9D9" w14:textId="77777777" w:rsidTr="00FC1AE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C82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D4D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16.3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11C6F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A55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03</w:t>
            </w:r>
          </w:p>
        </w:tc>
      </w:tr>
      <w:tr w:rsidR="00FC1AE5" w:rsidRPr="004F1B5F" w14:paraId="109F0E7B" w14:textId="77777777" w:rsidTr="00FC1AE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E00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76CB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.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86F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8D7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336</w:t>
            </w:r>
          </w:p>
        </w:tc>
      </w:tr>
      <w:tr w:rsidR="00FC1AE5" w:rsidRPr="004F1B5F" w14:paraId="3608245E" w14:textId="77777777" w:rsidTr="00FC1AE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43C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3DA8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3.3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3071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EBD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509</w:t>
            </w:r>
          </w:p>
        </w:tc>
      </w:tr>
      <w:tr w:rsidR="00FC1AE5" w:rsidRPr="004F1B5F" w14:paraId="32A18C8E" w14:textId="77777777" w:rsidTr="00FC1AE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809C1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28A0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6.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2512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F706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188</w:t>
            </w:r>
          </w:p>
        </w:tc>
      </w:tr>
    </w:tbl>
    <w:p w14:paraId="13FAEBCB" w14:textId="77777777" w:rsidR="004F1B5F" w:rsidRDefault="004F1B5F">
      <w:pPr>
        <w:pStyle w:val="a0"/>
        <w:rPr>
          <w:rFonts w:ascii="微軟正黑體" w:eastAsia="微軟正黑體" w:hAnsi="微軟正黑體"/>
        </w:rPr>
      </w:pPr>
    </w:p>
    <w:p w14:paraId="252B9EC2" w14:textId="77777777" w:rsidR="004F1B5F" w:rsidRDefault="004F1B5F">
      <w:pPr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14:paraId="7A99E24C" w14:textId="77240063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lastRenderedPageBreak/>
        <w:t>Index</w:t>
      </w:r>
      <w:r w:rsidRPr="004F1B5F">
        <w:rPr>
          <w:rFonts w:ascii="微軟正黑體" w:eastAsia="微軟正黑體" w:hAnsi="微軟正黑體"/>
          <w:noProof/>
        </w:rPr>
        <w:drawing>
          <wp:inline distT="0" distB="0" distL="0" distR="0" wp14:anchorId="4CE06B83" wp14:editId="5889648B">
            <wp:extent cx="5334000" cy="5334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ata_Summary_2024_files/figure-docx/unnamed-chunk-1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B7F15" w14:textId="77777777" w:rsidR="00FC1AE5" w:rsidRPr="004F1B5F" w:rsidRDefault="00000000">
      <w:pPr>
        <w:pStyle w:val="a0"/>
        <w:rPr>
          <w:rFonts w:ascii="微軟正黑體" w:eastAsia="微軟正黑體" w:hAnsi="微軟正黑體"/>
        </w:rPr>
      </w:pPr>
      <w:r w:rsidRPr="004F1B5F">
        <w:rPr>
          <w:rFonts w:ascii="微軟正黑體" w:eastAsia="微軟正黑體" w:hAnsi="微軟正黑體"/>
        </w:rPr>
        <w:t>Overall</w:t>
      </w:r>
    </w:p>
    <w:tbl>
      <w:tblPr>
        <w:tblStyle w:val="Table"/>
        <w:tblW w:w="4931" w:type="pct"/>
        <w:jc w:val="center"/>
        <w:tblLook w:val="0420" w:firstRow="1" w:lastRow="0" w:firstColumn="0" w:lastColumn="0" w:noHBand="0" w:noVBand="1"/>
      </w:tblPr>
      <w:tblGrid>
        <w:gridCol w:w="711"/>
        <w:gridCol w:w="711"/>
        <w:gridCol w:w="886"/>
        <w:gridCol w:w="923"/>
        <w:gridCol w:w="761"/>
        <w:gridCol w:w="918"/>
        <w:gridCol w:w="761"/>
        <w:gridCol w:w="2850"/>
      </w:tblGrid>
      <w:tr w:rsidR="00FC1AE5" w:rsidRPr="004F1B5F" w14:paraId="4D18F7FB" w14:textId="77777777" w:rsidTr="004F1B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9ED67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63F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54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6CAC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49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F02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CEB8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6E12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C671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43FD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eaning</w:t>
            </w:r>
          </w:p>
        </w:tc>
      </w:tr>
      <w:tr w:rsidR="00FC1AE5" w:rsidRPr="004F1B5F" w14:paraId="331FC7E9" w14:textId="77777777" w:rsidTr="004F1B5F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E456E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605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54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634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-0.097</w:t>
            </w:r>
          </w:p>
        </w:tc>
        <w:tc>
          <w:tcPr>
            <w:tcW w:w="49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00A3B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742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65D53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32D5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14FA" w14:textId="77777777" w:rsidR="00FC1AE5" w:rsidRPr="004F1B5F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 w:rsidRPr="004F1B5F">
              <w:rPr>
                <w:rFonts w:ascii="微軟正黑體" w:eastAsia="微軟正黑體" w:hAnsi="微軟正黑體" w:cs="Arial"/>
                <w:color w:val="000000"/>
                <w:sz w:val="22"/>
                <w:szCs w:val="22"/>
              </w:rPr>
              <w:t>Moderate decrease (p&lt;0.05)</w:t>
            </w:r>
          </w:p>
        </w:tc>
      </w:tr>
      <w:bookmarkEnd w:id="2"/>
      <w:bookmarkEnd w:id="3"/>
    </w:tbl>
    <w:p w14:paraId="3366DF7C" w14:textId="557ABFED" w:rsidR="00FC1AE5" w:rsidRPr="004F1B5F" w:rsidRDefault="00FC1AE5" w:rsidP="004F1B5F">
      <w:pPr>
        <w:pStyle w:val="FirstParagraph"/>
        <w:rPr>
          <w:rFonts w:ascii="微軟正黑體" w:eastAsia="微軟正黑體" w:hAnsi="微軟正黑體"/>
        </w:rPr>
      </w:pPr>
    </w:p>
    <w:sectPr w:rsidR="00FC1AE5" w:rsidRPr="004F1B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34C3AB" w14:textId="77777777" w:rsidR="00F13AC6" w:rsidRDefault="00F13AC6">
      <w:pPr>
        <w:spacing w:after="0"/>
      </w:pPr>
      <w:r>
        <w:separator/>
      </w:r>
    </w:p>
  </w:endnote>
  <w:endnote w:type="continuationSeparator" w:id="0">
    <w:p w14:paraId="3BCCC255" w14:textId="77777777" w:rsidR="00F13AC6" w:rsidRDefault="00F13A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2C182E" w14:textId="77777777" w:rsidR="00F13AC6" w:rsidRDefault="00F13AC6">
      <w:r>
        <w:separator/>
      </w:r>
    </w:p>
  </w:footnote>
  <w:footnote w:type="continuationSeparator" w:id="0">
    <w:p w14:paraId="1843DA27" w14:textId="77777777" w:rsidR="00F13AC6" w:rsidRDefault="00F13A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F3830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6303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1AE5"/>
    <w:rsid w:val="00144685"/>
    <w:rsid w:val="00432271"/>
    <w:rsid w:val="004D48D9"/>
    <w:rsid w:val="004F1B5F"/>
    <w:rsid w:val="0058731F"/>
    <w:rsid w:val="0071510E"/>
    <w:rsid w:val="007C166E"/>
    <w:rsid w:val="00A90084"/>
    <w:rsid w:val="00B76155"/>
    <w:rsid w:val="00C05DE9"/>
    <w:rsid w:val="00C84D9E"/>
    <w:rsid w:val="00F07594"/>
    <w:rsid w:val="00F13AC6"/>
    <w:rsid w:val="00FC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19C10"/>
  <w15:docId w15:val="{95B3E71B-A333-4097-92D1-A6E3802B8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831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2</Pages>
  <Words>1090</Words>
  <Characters>6218</Characters>
  <Application>Microsoft Office Word</Application>
  <DocSecurity>0</DocSecurity>
  <Lines>51</Lines>
  <Paragraphs>14</Paragraphs>
  <ScaleCrop>false</ScaleCrop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4</dc:title>
  <dc:creator/>
  <cp:keywords/>
  <cp:lastModifiedBy>瑋婷 徐</cp:lastModifiedBy>
  <cp:revision>10</cp:revision>
  <cp:lastPrinted>2024-10-30T03:01:00Z</cp:lastPrinted>
  <dcterms:created xsi:type="dcterms:W3CDTF">2024-10-30T01:26:00Z</dcterms:created>
  <dcterms:modified xsi:type="dcterms:W3CDTF">2024-10-30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